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標楷體" w:eastAsia="標楷體" w:hAnsi="標楷體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8567FB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8567FB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122A4155" w14:textId="72342DA6" w:rsidR="008567FB" w:rsidRPr="008567FB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8567FB">
            <w:rPr>
              <w:rFonts w:ascii="標楷體" w:eastAsia="標楷體" w:hAnsi="標楷體"/>
              <w:szCs w:val="24"/>
            </w:rPr>
            <w:fldChar w:fldCharType="begin"/>
          </w:r>
          <w:r w:rsidRPr="008567FB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8567FB">
            <w:rPr>
              <w:rFonts w:ascii="標楷體" w:eastAsia="標楷體" w:hAnsi="標楷體"/>
              <w:szCs w:val="24"/>
            </w:rPr>
            <w:fldChar w:fldCharType="separate"/>
          </w:r>
          <w:hyperlink w:anchor="_Toc153275099" w:history="1">
            <w:r w:rsidR="008567FB" w:rsidRPr="008567FB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8567FB" w:rsidRPr="008567FB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8567FB" w:rsidRPr="008567FB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8567FB" w:rsidRPr="008567FB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8567FB" w:rsidRPr="008567FB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8567FB" w:rsidRPr="008567FB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8567FB"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="008567FB"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8567FB"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099 \h </w:instrText>
            </w:r>
            <w:r w:rsidR="008567FB" w:rsidRPr="008567FB">
              <w:rPr>
                <w:rFonts w:ascii="標楷體" w:eastAsia="標楷體" w:hAnsi="標楷體"/>
                <w:noProof/>
                <w:webHidden/>
              </w:rPr>
            </w:r>
            <w:r w:rsidR="008567FB"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1</w:t>
            </w:r>
            <w:r w:rsidR="008567FB"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A190688" w14:textId="27B4256C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00" w:history="1">
            <w:r w:rsidRPr="008567FB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8567FB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00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15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D1C9980" w14:textId="0610D1FD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01" w:history="1">
            <w:r w:rsidRPr="008567FB">
              <w:rPr>
                <w:rStyle w:val="a3"/>
                <w:rFonts w:ascii="標楷體" w:eastAsia="標楷體" w:hAnsi="標楷體"/>
                <w:noProof/>
              </w:rPr>
              <w:t>Module 3. HTML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8567FB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01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22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D399459" w14:textId="1E56123B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02" w:history="1">
            <w:r w:rsidRPr="008567FB">
              <w:rPr>
                <w:rStyle w:val="a3"/>
                <w:rFonts w:ascii="標楷體" w:eastAsia="標楷體" w:hAnsi="標楷體"/>
                <w:noProof/>
              </w:rPr>
              <w:t>Module 4. CSS Selector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02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35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4FCF3CB" w14:textId="727EFC3B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03" w:history="1">
            <w:r w:rsidRPr="008567FB">
              <w:rPr>
                <w:rStyle w:val="a3"/>
                <w:rFonts w:ascii="標楷體" w:eastAsia="標楷體" w:hAnsi="標楷體"/>
                <w:noProof/>
              </w:rPr>
              <w:t>Module 5. Chrome Developer Tool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03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42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721AE4D" w14:textId="59D814B9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04" w:history="1">
            <w:r w:rsidRPr="008567FB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8567FB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04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52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228ADF8" w14:textId="7C29579B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05" w:history="1">
            <w:r w:rsidRPr="008567FB">
              <w:rPr>
                <w:rStyle w:val="a3"/>
                <w:rFonts w:ascii="標楷體" w:eastAsia="標楷體" w:hAnsi="標楷體"/>
                <w:noProof/>
              </w:rPr>
              <w:t xml:space="preserve">Module 7. 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8567FB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05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56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DA6CF72" w14:textId="41794111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06" w:history="1">
            <w:r w:rsidRPr="008567FB">
              <w:rPr>
                <w:rStyle w:val="a3"/>
                <w:rFonts w:ascii="標楷體" w:eastAsia="標楷體" w:hAnsi="標楷體"/>
                <w:noProof/>
              </w:rPr>
              <w:t xml:space="preserve">Module 8. cookie 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Pr="008567FB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06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59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37125C6" w14:textId="22CFBB16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07" w:history="1">
            <w:r w:rsidRPr="008567FB">
              <w:rPr>
                <w:rStyle w:val="a3"/>
                <w:rFonts w:ascii="標楷體" w:eastAsia="標楷體" w:hAnsi="標楷體"/>
                <w:noProof/>
              </w:rPr>
              <w:t xml:space="preserve">Module 9. 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8567FB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07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60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6C30335" w14:textId="0B15F38C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08" w:history="1">
            <w:r w:rsidRPr="008567FB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8567FB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08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64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25EDFD9" w14:textId="2DCF3EC4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09" w:history="1">
            <w:r w:rsidRPr="008567FB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8567FB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09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67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CBE4845" w14:textId="76F74A92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10" w:history="1">
            <w:r w:rsidRPr="008567FB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8567FB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8567FB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10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73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AE76100" w14:textId="551B1CF4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11" w:history="1">
            <w:r w:rsidRPr="008567FB">
              <w:rPr>
                <w:rStyle w:val="a3"/>
                <w:rFonts w:ascii="標楷體" w:eastAsia="標楷體" w:hAnsi="標楷體"/>
                <w:noProof/>
              </w:rPr>
              <w:t>Module 13. ActionChains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11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79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980FFFC" w14:textId="0B032706" w:rsidR="008567FB" w:rsidRPr="008567FB" w:rsidRDefault="008567F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3275112" w:history="1">
            <w:r w:rsidRPr="008567FB">
              <w:rPr>
                <w:rStyle w:val="a3"/>
                <w:rFonts w:ascii="標楷體" w:eastAsia="標楷體" w:hAnsi="標楷體"/>
                <w:noProof/>
              </w:rPr>
              <w:t>Module 14. PyAutoGUI</w:t>
            </w:r>
            <w:r w:rsidRPr="008567FB">
              <w:rPr>
                <w:rFonts w:ascii="標楷體" w:eastAsia="標楷體" w:hAnsi="標楷體"/>
                <w:noProof/>
                <w:webHidden/>
              </w:rPr>
              <w:tab/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8567FB">
              <w:rPr>
                <w:rFonts w:ascii="標楷體" w:eastAsia="標楷體" w:hAnsi="標楷體"/>
                <w:noProof/>
                <w:webHidden/>
              </w:rPr>
              <w:instrText xml:space="preserve"> PAGEREF _Toc153275112 \h </w:instrText>
            </w:r>
            <w:r w:rsidRPr="008567FB">
              <w:rPr>
                <w:rFonts w:ascii="標楷體" w:eastAsia="標楷體" w:hAnsi="標楷體"/>
                <w:noProof/>
                <w:webHidden/>
              </w:rPr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27CB">
              <w:rPr>
                <w:rFonts w:ascii="標楷體" w:eastAsia="標楷體" w:hAnsi="標楷體"/>
                <w:noProof/>
                <w:webHidden/>
              </w:rPr>
              <w:t>89</w:t>
            </w:r>
            <w:r w:rsidRPr="008567FB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14E94F3A" w:rsidR="0037645C" w:rsidRPr="00B26E37" w:rsidRDefault="0037645C">
          <w:pPr>
            <w:rPr>
              <w:rFonts w:ascii="標楷體" w:eastAsia="標楷體" w:hAnsi="標楷體"/>
            </w:rPr>
          </w:pPr>
          <w:r w:rsidRPr="008567FB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7F41EB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7F41EB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0" w:name="_Toc95473923"/>
      <w:bookmarkStart w:id="1" w:name="_Toc153275099"/>
      <w:r w:rsidRPr="007E1682">
        <w:rPr>
          <w:rFonts w:ascii="微軟正黑體" w:hAnsi="微軟正黑體" w:hint="eastAsia"/>
        </w:rPr>
        <w:lastRenderedPageBreak/>
        <w:t>Module 1. 開發環境：Anaconda、</w:t>
      </w:r>
      <w:proofErr w:type="spellStart"/>
      <w:r w:rsidRPr="007E1682">
        <w:rPr>
          <w:rFonts w:ascii="微軟正黑體" w:hAnsi="微軟正黑體" w:hint="eastAsia"/>
        </w:rPr>
        <w:t>Jupyter</w:t>
      </w:r>
      <w:proofErr w:type="spellEnd"/>
      <w:r w:rsidRPr="007E1682">
        <w:rPr>
          <w:rFonts w:ascii="微軟正黑體" w:hAnsi="微軟正黑體" w:hint="eastAsia"/>
        </w:rPr>
        <w:t xml:space="preserve"> 及爬蟲專案實務</w:t>
      </w:r>
      <w:bookmarkEnd w:id="0"/>
      <w:bookmarkEnd w:id="1"/>
    </w:p>
    <w:p w14:paraId="6AD84AA2" w14:textId="77777777" w:rsidR="007850AA" w:rsidRPr="005A52B4" w:rsidRDefault="007850AA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Anaconda</w:t>
      </w:r>
    </w:p>
    <w:p w14:paraId="58590869" w14:textId="77777777" w:rsidR="002049A0" w:rsidRPr="008F46E2" w:rsidRDefault="002049A0" w:rsidP="002049A0">
      <w:r w:rsidRPr="008F46E2">
        <w:rPr>
          <w:rFonts w:hint="eastAsia"/>
        </w:rPr>
        <w:t>參考連結</w:t>
      </w:r>
    </w:p>
    <w:p w14:paraId="6AA47C8F" w14:textId="77777777" w:rsidR="002049A0" w:rsidRPr="008F46E2" w:rsidRDefault="002049A0" w:rsidP="002049A0">
      <w:r w:rsidRPr="008F46E2">
        <w:rPr>
          <w:rFonts w:hint="eastAsia"/>
        </w:rPr>
        <w:t>[</w:t>
      </w:r>
      <w:r w:rsidRPr="008F46E2">
        <w:t>1] Anaconda - Individual Edition</w:t>
      </w:r>
    </w:p>
    <w:p w14:paraId="434B60AD" w14:textId="77777777" w:rsidR="002049A0" w:rsidRPr="008F46E2" w:rsidRDefault="007F41EB" w:rsidP="002049A0">
      <w:hyperlink r:id="rId10" w:history="1">
        <w:r w:rsidR="002049A0" w:rsidRPr="008F46E2">
          <w:rPr>
            <w:rStyle w:val="a3"/>
          </w:rPr>
          <w:t>https://www.anaconda.com/products/individual</w:t>
        </w:r>
      </w:hyperlink>
    </w:p>
    <w:p w14:paraId="3DC8A7D0" w14:textId="77777777" w:rsidR="002049A0" w:rsidRPr="008F46E2" w:rsidRDefault="002049A0" w:rsidP="002049A0"/>
    <w:p w14:paraId="55DA9DA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Pr="008F46E2">
        <w:t xml:space="preserve">Anaconda Distribution </w:t>
      </w:r>
      <w:r w:rsidRPr="008F46E2">
        <w:rPr>
          <w:rFonts w:hint="eastAsia"/>
        </w:rPr>
        <w:t>的連結</w:t>
      </w:r>
    </w:p>
    <w:p w14:paraId="21DAB015" w14:textId="77777777" w:rsidR="002049A0" w:rsidRPr="008F46E2" w:rsidRDefault="002049A0" w:rsidP="002049A0">
      <w:pPr>
        <w:jc w:val="center"/>
      </w:pPr>
    </w:p>
    <w:p w14:paraId="5DA1D2E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4B8191C0" w14:textId="77777777" w:rsidR="002049A0" w:rsidRPr="008F46E2" w:rsidRDefault="002049A0" w:rsidP="002049A0">
      <w:pPr>
        <w:jc w:val="center"/>
      </w:pPr>
    </w:p>
    <w:p w14:paraId="44C14BB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後，快速點兩下進行安裝</w:t>
      </w:r>
    </w:p>
    <w:p w14:paraId="738133B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有安全性警告，可按下執行或同意</w:t>
      </w:r>
    </w:p>
    <w:p w14:paraId="3EAAF01E" w14:textId="77777777" w:rsidR="002049A0" w:rsidRPr="008F46E2" w:rsidRDefault="002049A0" w:rsidP="002049A0">
      <w:pPr>
        <w:jc w:val="center"/>
        <w:rPr>
          <w:rFonts w:hint="eastAsia"/>
        </w:rPr>
      </w:pPr>
    </w:p>
    <w:p w14:paraId="3ECA7E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A683123" w14:textId="77777777" w:rsidR="002049A0" w:rsidRPr="008F46E2" w:rsidRDefault="002049A0" w:rsidP="002049A0">
      <w:pPr>
        <w:jc w:val="center"/>
        <w:rPr>
          <w:rFonts w:hint="eastAsia"/>
        </w:rPr>
      </w:pPr>
    </w:p>
    <w:p w14:paraId="1A31F3CB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20B03698" w14:textId="77777777" w:rsidR="002049A0" w:rsidRPr="008F46E2" w:rsidRDefault="002049A0" w:rsidP="002049A0">
      <w:pPr>
        <w:jc w:val="center"/>
        <w:rPr>
          <w:rFonts w:hint="eastAsia"/>
        </w:rPr>
      </w:pPr>
    </w:p>
    <w:p w14:paraId="232B2DE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28B69B1" w14:textId="77777777" w:rsidR="002049A0" w:rsidRPr="008F46E2" w:rsidRDefault="002049A0" w:rsidP="002049A0">
      <w:pPr>
        <w:jc w:val="center"/>
        <w:rPr>
          <w:rFonts w:hint="eastAsia"/>
        </w:rPr>
      </w:pPr>
    </w:p>
    <w:p w14:paraId="09627077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66C8052" w14:textId="77777777" w:rsidR="002049A0" w:rsidRPr="008F46E2" w:rsidRDefault="002049A0" w:rsidP="002049A0">
      <w:pPr>
        <w:jc w:val="center"/>
        <w:rPr>
          <w:rFonts w:hint="eastAsia"/>
        </w:rPr>
      </w:pPr>
    </w:p>
    <w:p w14:paraId="5B837D57" w14:textId="77777777" w:rsidR="002049A0" w:rsidRPr="008F46E2" w:rsidRDefault="002049A0" w:rsidP="002049A0">
      <w:pPr>
        <w:jc w:val="center"/>
      </w:pPr>
      <w:r w:rsidRPr="007922D6">
        <w:rPr>
          <w:noProof/>
        </w:rPr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最後一個建議打勾，省空間</w:t>
      </w:r>
      <w:r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7B8F8527" w14:textId="77777777" w:rsidR="002049A0" w:rsidRPr="008F46E2" w:rsidRDefault="002049A0" w:rsidP="002049A0">
      <w:pPr>
        <w:jc w:val="center"/>
        <w:rPr>
          <w:rFonts w:hint="eastAsia"/>
        </w:rPr>
      </w:pPr>
    </w:p>
    <w:p w14:paraId="4BF41E2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56B5FFBC" w14:textId="77777777" w:rsidR="002049A0" w:rsidRPr="008F46E2" w:rsidRDefault="002049A0" w:rsidP="002049A0">
      <w:pPr>
        <w:jc w:val="center"/>
        <w:rPr>
          <w:rFonts w:hint="eastAsia"/>
        </w:rPr>
      </w:pPr>
    </w:p>
    <w:p w14:paraId="1F20ADEF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550FA95B" w14:textId="77777777" w:rsidR="002049A0" w:rsidRPr="008F46E2" w:rsidRDefault="002049A0" w:rsidP="002049A0">
      <w:pPr>
        <w:jc w:val="center"/>
        <w:rPr>
          <w:rFonts w:hint="eastAsia"/>
        </w:rPr>
      </w:pPr>
    </w:p>
    <w:p w14:paraId="54E0EE43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D28F86C" w14:textId="77777777" w:rsidR="002049A0" w:rsidRPr="008F46E2" w:rsidRDefault="002049A0" w:rsidP="002049A0">
      <w:pPr>
        <w:jc w:val="center"/>
        <w:rPr>
          <w:rFonts w:hint="eastAsia"/>
        </w:rPr>
      </w:pPr>
    </w:p>
    <w:p w14:paraId="47CF06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31AF1E80" w14:textId="77777777" w:rsidR="002049A0" w:rsidRPr="008F46E2" w:rsidRDefault="002049A0" w:rsidP="002049A0">
      <w:pPr>
        <w:jc w:val="center"/>
        <w:rPr>
          <w:rFonts w:hint="eastAsia"/>
        </w:rPr>
      </w:pPr>
    </w:p>
    <w:p w14:paraId="2631D145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132F6C9C" w14:textId="77777777" w:rsidR="002049A0" w:rsidRPr="008F46E2" w:rsidRDefault="002049A0" w:rsidP="002049A0">
      <w:pPr>
        <w:rPr>
          <w:rFonts w:hint="eastAsia"/>
        </w:rPr>
      </w:pPr>
    </w:p>
    <w:p w14:paraId="1D664CA1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顯示搜尋圖示</w:t>
      </w:r>
    </w:p>
    <w:p w14:paraId="3FC217D9" w14:textId="77777777" w:rsidR="002049A0" w:rsidRPr="008F46E2" w:rsidRDefault="002049A0" w:rsidP="002049A0">
      <w:pPr>
        <w:jc w:val="center"/>
        <w:rPr>
          <w:rFonts w:hint="eastAsia"/>
        </w:rPr>
      </w:pPr>
    </w:p>
    <w:p w14:paraId="1419C2F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3C1C86B" w:rsidR="002049A0" w:rsidRDefault="002049A0" w:rsidP="002049A0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6C329E6A" w14:textId="77777777" w:rsidR="00AF5C23" w:rsidRPr="008F46E2" w:rsidRDefault="00AF5C23" w:rsidP="002049A0">
      <w:pPr>
        <w:jc w:val="center"/>
        <w:rPr>
          <w:rFonts w:hint="eastAsia"/>
        </w:rPr>
      </w:pPr>
    </w:p>
    <w:p w14:paraId="698A9B5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6CF437EC" w:rsidR="002049A0" w:rsidRDefault="002049A0" w:rsidP="002049A0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70125CD5" w14:textId="77777777" w:rsidR="00AF5C23" w:rsidRPr="008F46E2" w:rsidRDefault="00AF5C23" w:rsidP="002049A0">
      <w:pPr>
        <w:jc w:val="center"/>
        <w:rPr>
          <w:rFonts w:hint="eastAsia"/>
        </w:rPr>
      </w:pPr>
    </w:p>
    <w:p w14:paraId="447169E0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0B803A36" w:rsidR="002049A0" w:rsidRDefault="002049A0" w:rsidP="002049A0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145F392" w14:textId="77777777" w:rsidR="00AF5C23" w:rsidRPr="008F46E2" w:rsidRDefault="00AF5C23" w:rsidP="002049A0">
      <w:pPr>
        <w:jc w:val="center"/>
        <w:rPr>
          <w:rFonts w:hint="eastAsia"/>
        </w:rPr>
      </w:pPr>
    </w:p>
    <w:p w14:paraId="755103B9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lastRenderedPageBreak/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2E668FED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,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,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7E2E9570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0B5137B" w14:textId="77777777" w:rsidR="002049A0" w:rsidRPr="008F46E2" w:rsidRDefault="002049A0" w:rsidP="002049A0"/>
    <w:p w14:paraId="3DB90616" w14:textId="77777777" w:rsidR="002049A0" w:rsidRPr="005A52B4" w:rsidRDefault="002049A0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、切換與刪除</w:t>
      </w:r>
      <w:r w:rsidRPr="005A52B4">
        <w:rPr>
          <w:shd w:val="pct15" w:color="auto" w:fill="FFFFFF"/>
        </w:rPr>
        <w:t xml:space="preserve"> </w:t>
      </w:r>
      <w:proofErr w:type="spellStart"/>
      <w:r w:rsidRPr="005A52B4">
        <w:rPr>
          <w:shd w:val="pct15" w:color="auto" w:fill="FFFFFF"/>
        </w:rPr>
        <w:t>Conda</w:t>
      </w:r>
      <w:proofErr w:type="spellEnd"/>
      <w:r w:rsidRPr="005A52B4">
        <w:rPr>
          <w:shd w:val="pct15" w:color="auto" w:fill="FFFFFF"/>
        </w:rPr>
        <w:t xml:space="preserve"> </w:t>
      </w:r>
      <w:r w:rsidRPr="005A52B4">
        <w:rPr>
          <w:rFonts w:hint="eastAsia"/>
          <w:shd w:val="pct15" w:color="auto" w:fill="FFFFFF"/>
        </w:rPr>
        <w:t>環境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(Environment)</w:t>
      </w:r>
    </w:p>
    <w:p w14:paraId="7E2B60DE" w14:textId="77777777" w:rsidR="002049A0" w:rsidRPr="008F46E2" w:rsidRDefault="002049A0" w:rsidP="002049A0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61301903" w14:textId="77777777" w:rsidR="002049A0" w:rsidRDefault="002049A0" w:rsidP="002049A0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4A694250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012D388E" w14:textId="77777777" w:rsidTr="004F1ACE">
        <w:tc>
          <w:tcPr>
            <w:tcW w:w="8296" w:type="dxa"/>
          </w:tcPr>
          <w:p w14:paraId="4321C271" w14:textId="77777777" w:rsidR="007E5A94" w:rsidRDefault="007E5A94" w:rsidP="004F1ACE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7E5A94" w14:paraId="16E750FB" w14:textId="77777777" w:rsidTr="004F1ACE">
        <w:tc>
          <w:tcPr>
            <w:tcW w:w="8296" w:type="dxa"/>
          </w:tcPr>
          <w:p w14:paraId="3EDF4859" w14:textId="5EAACF53" w:rsidR="007E5A94" w:rsidRDefault="007E5A94" w:rsidP="004F1ACE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proofErr w:type="spellStart"/>
            <w:r>
              <w:rPr>
                <w:shd w:val="pct15" w:color="auto" w:fill="FFFFFF"/>
              </w:rPr>
              <w:t>web_scraping</w:t>
            </w:r>
            <w:proofErr w:type="spellEnd"/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>
              <w:rPr>
                <w:color w:val="00B050"/>
              </w:rPr>
              <w:t>notebook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</w:p>
        </w:tc>
      </w:tr>
    </w:tbl>
    <w:p w14:paraId="431A7989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D4F8A43" w14:textId="77777777" w:rsidTr="004F1ACE">
        <w:tc>
          <w:tcPr>
            <w:tcW w:w="8296" w:type="dxa"/>
          </w:tcPr>
          <w:p w14:paraId="69B55A21" w14:textId="77777777" w:rsidR="007E5A94" w:rsidRDefault="007E5A94" w:rsidP="004F1ACE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7E5A94" w14:paraId="5FF8862D" w14:textId="77777777" w:rsidTr="004F1ACE">
        <w:tc>
          <w:tcPr>
            <w:tcW w:w="8296" w:type="dxa"/>
          </w:tcPr>
          <w:p w14:paraId="1F782A39" w14:textId="583EA399" w:rsidR="007E5A94" w:rsidRDefault="007E5A94" w:rsidP="004F1ACE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proofErr w:type="spellStart"/>
            <w:r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2AA5FC08" w14:textId="77777777" w:rsidTr="004F1ACE">
        <w:tc>
          <w:tcPr>
            <w:tcW w:w="8296" w:type="dxa"/>
          </w:tcPr>
          <w:p w14:paraId="5C405266" w14:textId="77777777" w:rsidR="007E5A94" w:rsidRPr="00273F9C" w:rsidRDefault="007E5A94" w:rsidP="004F1ACE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7E5A94" w14:paraId="0D6B2B98" w14:textId="77777777" w:rsidTr="004F1ACE">
        <w:tc>
          <w:tcPr>
            <w:tcW w:w="8296" w:type="dxa"/>
          </w:tcPr>
          <w:p w14:paraId="3CC284BD" w14:textId="5DB7B081" w:rsidR="007E5A94" w:rsidRPr="00C6271C" w:rsidRDefault="007E5A94" w:rsidP="004F1ACE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proofErr w:type="spellStart"/>
            <w:r>
              <w:rPr>
                <w:shd w:val="pct15" w:color="auto" w:fill="FFFFFF"/>
              </w:rPr>
              <w:t>ws</w:t>
            </w:r>
            <w:proofErr w:type="spellEnd"/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</w:t>
            </w:r>
            <w:r>
              <w:t>ws</w:t>
            </w:r>
            <w:r w:rsidRPr="00C6271C">
              <w:t>"</w:t>
            </w:r>
          </w:p>
        </w:tc>
      </w:tr>
    </w:tbl>
    <w:p w14:paraId="1617BA6B" w14:textId="77777777" w:rsidR="007E5A94" w:rsidRDefault="007E5A94" w:rsidP="007E5A94"/>
    <w:p w14:paraId="27575F35" w14:textId="77777777" w:rsidR="007E5A94" w:rsidRDefault="007E5A94" w:rsidP="007E5A94">
      <w:pPr>
        <w:spacing w:line="400" w:lineRule="exact"/>
      </w:pPr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:</w:t>
      </w:r>
    </w:p>
    <w:p w14:paraId="5DEC40E7" w14:textId="77777777" w:rsidR="007E5A94" w:rsidRPr="00EF5E53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4B82D727" w14:textId="77777777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7584C8F5" w14:textId="77FB2817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proofErr w:type="spellStart"/>
      <w:r w:rsidR="001B315C">
        <w:t>ws</w:t>
      </w:r>
      <w:proofErr w:type="spellEnd"/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 w:rsidR="001B315C">
        <w:t>web_scraping</w:t>
      </w:r>
      <w:proofErr w:type="spellEnd"/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021E5E63" w14:textId="08001D6E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</w:t>
      </w:r>
      <w:r w:rsidR="003F2E3F">
        <w:t>ws</w:t>
      </w:r>
      <w:r>
        <w:t xml:space="preserve">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B548EBA" w14:textId="77777777" w:rsidR="007E5A94" w:rsidRPr="00273F9C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4483CFC3" w14:textId="77777777" w:rsidTr="004F1ACE">
        <w:tc>
          <w:tcPr>
            <w:tcW w:w="8296" w:type="dxa"/>
          </w:tcPr>
          <w:p w14:paraId="45F43436" w14:textId="77777777" w:rsidR="007E5A94" w:rsidRPr="00273F9C" w:rsidRDefault="007E5A94" w:rsidP="004F1ACE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7E5A94" w14:paraId="4452170C" w14:textId="77777777" w:rsidTr="004F1ACE">
        <w:tc>
          <w:tcPr>
            <w:tcW w:w="8296" w:type="dxa"/>
          </w:tcPr>
          <w:p w14:paraId="0FC64502" w14:textId="77777777" w:rsidR="007E5A94" w:rsidRPr="00273F9C" w:rsidRDefault="007E5A94" w:rsidP="004F1ACE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0CAE0723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B8E2468" w14:textId="77777777" w:rsidTr="004F1ACE">
        <w:tc>
          <w:tcPr>
            <w:tcW w:w="8296" w:type="dxa"/>
          </w:tcPr>
          <w:p w14:paraId="407BE1B1" w14:textId="77777777" w:rsidR="007E5A94" w:rsidRDefault="007E5A94" w:rsidP="004F1ACE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7E5A94" w14:paraId="6E77219B" w14:textId="77777777" w:rsidTr="004F1ACE">
        <w:tc>
          <w:tcPr>
            <w:tcW w:w="8296" w:type="dxa"/>
          </w:tcPr>
          <w:p w14:paraId="47179335" w14:textId="40DFBAD5" w:rsidR="007E5A94" w:rsidRDefault="007E5A94" w:rsidP="004F1ACE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proofErr w:type="spellStart"/>
            <w:r>
              <w:rPr>
                <w:shd w:val="pct15" w:color="auto" w:fill="FFFFFF"/>
              </w:rPr>
              <w:t>ws</w:t>
            </w:r>
            <w:proofErr w:type="spellEnd"/>
          </w:p>
        </w:tc>
      </w:tr>
    </w:tbl>
    <w:p w14:paraId="0BCC801B" w14:textId="77777777" w:rsidR="007E5A94" w:rsidRPr="00273F9C" w:rsidRDefault="007E5A94" w:rsidP="007E5A94">
      <w:r w:rsidRPr="00273F9C">
        <w:rPr>
          <w:rFonts w:hint="eastAsia"/>
        </w:rPr>
        <w:t>注意：</w:t>
      </w:r>
    </w:p>
    <w:p w14:paraId="3F5B49A0" w14:textId="77777777" w:rsidR="007E5A94" w:rsidRDefault="007E5A94" w:rsidP="007E5A94">
      <w:pPr>
        <w:pStyle w:val="a9"/>
        <w:numPr>
          <w:ilvl w:val="0"/>
          <w:numId w:val="39"/>
        </w:numPr>
        <w:spacing w:line="400" w:lineRule="exact"/>
        <w:ind w:leftChars="0" w:hanging="482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>
        <w:rPr>
          <w:rFonts w:hint="eastAsia"/>
        </w:rPr>
        <w:t>的。</w:t>
      </w:r>
    </w:p>
    <w:p w14:paraId="2C245359" w14:textId="77777777" w:rsidR="007E5A94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089E371B" w14:textId="77777777" w:rsidR="007E5A94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38B4BC02" w14:textId="77777777" w:rsidR="007E5A94" w:rsidRPr="00987587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</w:t>
      </w:r>
      <w:r w:rsidRPr="00FA0F56">
        <w:rPr>
          <w:rFonts w:hint="eastAsia"/>
          <w:u w:val="single"/>
        </w:rPr>
        <w:lastRenderedPageBreak/>
        <w:t>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089D7138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5441BB0" w14:textId="77777777" w:rsidTr="004F1ACE">
        <w:tc>
          <w:tcPr>
            <w:tcW w:w="8296" w:type="dxa"/>
          </w:tcPr>
          <w:p w14:paraId="1B0D38AE" w14:textId="7CF2FBEA" w:rsidR="007E5A94" w:rsidRDefault="007E5A94" w:rsidP="004F1ACE">
            <w:r>
              <w:rPr>
                <w:rFonts w:hint="eastAsia"/>
              </w:rPr>
              <w:t>執行</w:t>
            </w:r>
            <w:proofErr w:type="spellStart"/>
            <w:r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Notebook (</w:t>
            </w:r>
            <w:r>
              <w:rPr>
                <w:rFonts w:hint="eastAsia"/>
              </w:rPr>
              <w:t>在虛擬環境</w:t>
            </w:r>
            <w:proofErr w:type="spellStart"/>
            <w:r>
              <w:rPr>
                <w:color w:val="00B0F0"/>
              </w:rPr>
              <w:t>web_scraping</w:t>
            </w:r>
            <w:proofErr w:type="spellEnd"/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7E5A94" w14:paraId="0F9ECCEE" w14:textId="77777777" w:rsidTr="004F1ACE">
        <w:tc>
          <w:tcPr>
            <w:tcW w:w="8296" w:type="dxa"/>
          </w:tcPr>
          <w:p w14:paraId="00E71CC9" w14:textId="1F563A7B" w:rsidR="007E5A94" w:rsidRPr="00473ACC" w:rsidRDefault="007E5A94" w:rsidP="004F1ACE">
            <w:pPr>
              <w:rPr>
                <w:rFonts w:cstheme="minorHAnsi"/>
              </w:rPr>
            </w:pPr>
            <w:proofErr w:type="spellStart"/>
            <w:r w:rsidRPr="00473ACC">
              <w:rPr>
                <w:rFonts w:cstheme="minorHAnsi"/>
              </w:rPr>
              <w:t>conda</w:t>
            </w:r>
            <w:proofErr w:type="spellEnd"/>
            <w:r w:rsidRPr="00473ACC">
              <w:rPr>
                <w:rFonts w:cstheme="minorHAnsi"/>
              </w:rPr>
              <w:t xml:space="preserve"> activate </w:t>
            </w:r>
            <w:proofErr w:type="spellStart"/>
            <w:r w:rsidRPr="00473ACC">
              <w:rPr>
                <w:rFonts w:cstheme="minorHAnsi"/>
                <w:shd w:val="pct15" w:color="auto" w:fill="FFFFFF"/>
              </w:rPr>
              <w:t>web_scraping</w:t>
            </w:r>
            <w:proofErr w:type="spellEnd"/>
          </w:p>
          <w:p w14:paraId="3D48096F" w14:textId="77777777" w:rsidR="007E5A94" w:rsidRPr="00473ACC" w:rsidRDefault="007E5A94" w:rsidP="004F1ACE">
            <w:pPr>
              <w:rPr>
                <w:rFonts w:cstheme="minorHAnsi"/>
              </w:rPr>
            </w:pPr>
            <w:proofErr w:type="spellStart"/>
            <w:r w:rsidRPr="00473ACC">
              <w:rPr>
                <w:rFonts w:cstheme="minorHAnsi"/>
              </w:rPr>
              <w:t>jupyter</w:t>
            </w:r>
            <w:proofErr w:type="spellEnd"/>
            <w:r w:rsidRPr="00473ACC">
              <w:rPr>
                <w:rFonts w:cstheme="minorHAnsi"/>
              </w:rPr>
              <w:t xml:space="preserve"> notebook</w:t>
            </w:r>
          </w:p>
        </w:tc>
      </w:tr>
    </w:tbl>
    <w:p w14:paraId="1D366263" w14:textId="77777777" w:rsidR="007E5A94" w:rsidRPr="008F46E2" w:rsidRDefault="007E5A94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CA4E7DC" w14:textId="77777777" w:rsidTr="007E4D08">
        <w:tc>
          <w:tcPr>
            <w:tcW w:w="8296" w:type="dxa"/>
          </w:tcPr>
          <w:p w14:paraId="1D4935E2" w14:textId="77777777" w:rsidR="002049A0" w:rsidRPr="008F46E2" w:rsidRDefault="002049A0" w:rsidP="007E4D08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80C7D" w14:paraId="593EA006" w14:textId="77777777" w:rsidTr="007E4D08">
        <w:tc>
          <w:tcPr>
            <w:tcW w:w="8296" w:type="dxa"/>
          </w:tcPr>
          <w:p w14:paraId="7D5FA4B5" w14:textId="35D0A6AB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remove -n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="00880C7D" w:rsidRPr="00880C7D">
              <w:t xml:space="preserve"> --all</w:t>
            </w:r>
          </w:p>
        </w:tc>
      </w:tr>
    </w:tbl>
    <w:p w14:paraId="0E275947" w14:textId="62318805" w:rsidR="007E5A94" w:rsidRDefault="007E5A94" w:rsidP="004554C5">
      <w:pPr>
        <w:rPr>
          <w:rFonts w:ascii="微軟正黑體" w:hAnsi="微軟正黑體"/>
        </w:rPr>
      </w:pPr>
    </w:p>
    <w:p w14:paraId="43F0B621" w14:textId="77777777" w:rsidR="00082B91" w:rsidRPr="00E11519" w:rsidRDefault="00082B91" w:rsidP="00082B91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0487F811" w14:textId="77777777" w:rsidR="00082B91" w:rsidRDefault="00082B91" w:rsidP="00082B91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可以考慮先切換到自訂的 </w:t>
      </w:r>
      <w:proofErr w:type="spellStart"/>
      <w:r>
        <w:rPr>
          <w:rFonts w:ascii="微軟正黑體" w:hAnsi="微軟正黑體"/>
        </w:rPr>
        <w:t>Conda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</w:t>
      </w:r>
      <w:proofErr w:type="spellStart"/>
      <w:r>
        <w:rPr>
          <w:rFonts w:ascii="微軟正黑體" w:hAnsi="微軟正黑體"/>
        </w:rPr>
        <w:t>web_scraping</w:t>
      </w:r>
      <w:proofErr w:type="spellEnd"/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82B91" w14:paraId="2D9B3F8E" w14:textId="77777777" w:rsidTr="00E2736D">
        <w:tc>
          <w:tcPr>
            <w:tcW w:w="8296" w:type="dxa"/>
          </w:tcPr>
          <w:p w14:paraId="6F44631D" w14:textId="77777777" w:rsidR="00082B91" w:rsidRDefault="00082B91" w:rsidP="00E2736D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082B91" w14:paraId="4B2B3062" w14:textId="77777777" w:rsidTr="00E2736D">
        <w:tc>
          <w:tcPr>
            <w:tcW w:w="8296" w:type="dxa"/>
          </w:tcPr>
          <w:p w14:paraId="37E1F358" w14:textId="77777777" w:rsidR="00082B91" w:rsidRDefault="00082B91" w:rsidP="00E2736D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724138C1" w14:textId="77777777" w:rsidR="00082B91" w:rsidRPr="002D6D6D" w:rsidRDefault="00082B91" w:rsidP="00E2736D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4B3313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requests</w:t>
            </w:r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 xml:space="preserve"> beautifulsoup4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ED7D31" w:themeColor="accent2"/>
                <w:w w:val="90"/>
                <w:sz w:val="20"/>
                <w:szCs w:val="20"/>
              </w:rPr>
              <w:t>lxml</w:t>
            </w:r>
            <w:proofErr w:type="spellEnd"/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4B3313">
              <w:rPr>
                <w:rFonts w:ascii="微軟正黑體" w:hAnsi="微軟正黑體"/>
                <w:b/>
                <w:color w:val="00B0F0"/>
                <w:w w:val="90"/>
                <w:sz w:val="20"/>
                <w:szCs w:val="20"/>
              </w:rPr>
              <w:t>fake-</w:t>
            </w:r>
            <w:proofErr w:type="spellStart"/>
            <w:r w:rsidRPr="004B3313">
              <w:rPr>
                <w:rFonts w:ascii="微軟正黑體" w:hAnsi="微軟正黑體"/>
                <w:b/>
                <w:color w:val="00B0F0"/>
                <w:w w:val="90"/>
                <w:sz w:val="20"/>
                <w:szCs w:val="20"/>
              </w:rPr>
              <w:t>useragent</w:t>
            </w:r>
            <w:proofErr w:type="spellEnd"/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4B3313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selenium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webdriver</w:t>
            </w:r>
            <w:proofErr w:type="spellEnd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-manager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4B3313">
              <w:rPr>
                <w:rFonts w:ascii="微軟正黑體" w:hAnsi="微軟正黑體"/>
                <w:b/>
                <w:color w:val="ED7D31" w:themeColor="accent2"/>
                <w:w w:val="90"/>
                <w:sz w:val="20"/>
                <w:szCs w:val="20"/>
              </w:rPr>
              <w:t>tika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00B0F0"/>
                <w:w w:val="90"/>
                <w:sz w:val="20"/>
                <w:szCs w:val="20"/>
              </w:rPr>
              <w:t>pyautogui</w:t>
            </w:r>
            <w:proofErr w:type="spellEnd"/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opencv</w:t>
            </w:r>
            <w:proofErr w:type="spellEnd"/>
            <w:r w:rsidRPr="004B3313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-python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opencv</w:t>
            </w:r>
            <w:proofErr w:type="spellEnd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-</w:t>
            </w:r>
            <w:proofErr w:type="spellStart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contrib</w:t>
            </w:r>
            <w:proofErr w:type="spellEnd"/>
            <w:r w:rsidRPr="004B3313">
              <w:rPr>
                <w:rFonts w:ascii="微軟正黑體" w:hAnsi="微軟正黑體"/>
                <w:b/>
                <w:color w:val="70AD47" w:themeColor="accent6"/>
                <w:w w:val="90"/>
                <w:sz w:val="20"/>
                <w:szCs w:val="20"/>
              </w:rPr>
              <w:t>-python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4B3313">
              <w:rPr>
                <w:rFonts w:ascii="微軟正黑體" w:hAnsi="微軟正黑體"/>
                <w:b/>
                <w:color w:val="ED7D31" w:themeColor="accent2"/>
                <w:w w:val="90"/>
                <w:sz w:val="20"/>
                <w:szCs w:val="20"/>
              </w:rPr>
              <w:t>keyboard</w:t>
            </w:r>
            <w:r w:rsidRPr="002E3C3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B3313">
              <w:rPr>
                <w:rFonts w:ascii="微軟正黑體" w:hAnsi="微軟正黑體"/>
                <w:b/>
                <w:color w:val="00B0F0"/>
                <w:w w:val="90"/>
                <w:sz w:val="20"/>
                <w:szCs w:val="20"/>
              </w:rPr>
              <w:t>wget</w:t>
            </w:r>
            <w:proofErr w:type="spellEnd"/>
          </w:p>
        </w:tc>
      </w:tr>
    </w:tbl>
    <w:p w14:paraId="213C0867" w14:textId="77777777" w:rsidR="00082B91" w:rsidRPr="00082B91" w:rsidRDefault="00082B91" w:rsidP="004554C5">
      <w:pPr>
        <w:rPr>
          <w:rFonts w:ascii="微軟正黑體" w:hAnsi="微軟正黑體" w:hint="eastAsia"/>
        </w:rPr>
      </w:pPr>
    </w:p>
    <w:p w14:paraId="5A0249ED" w14:textId="4B2868B9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</w:p>
    <w:p w14:paraId="24DAE111" w14:textId="3697964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proofErr w:type="spellStart"/>
      <w:r>
        <w:t>ChromeDrvier</w:t>
      </w:r>
      <w:proofErr w:type="spellEnd"/>
    </w:p>
    <w:p w14:paraId="706D054C" w14:textId="32529775" w:rsidR="00CB2C28" w:rsidRDefault="00962790" w:rsidP="00CB2C28">
      <w:pPr>
        <w:pStyle w:val="a9"/>
        <w:ind w:leftChars="0"/>
      </w:pPr>
      <w:r>
        <w:rPr>
          <w:rFonts w:hint="eastAsia"/>
        </w:rPr>
        <w:t>下載</w:t>
      </w:r>
      <w:r w:rsidR="00D10814">
        <w:rPr>
          <w:rFonts w:hint="eastAsia"/>
        </w:rPr>
        <w:t>連結</w:t>
      </w:r>
      <w:r w:rsidR="00D10814">
        <w:rPr>
          <w:rFonts w:hint="eastAsia"/>
        </w:rPr>
        <w:t>:</w:t>
      </w:r>
      <w:r w:rsidR="00D10814">
        <w:t xml:space="preserve"> </w:t>
      </w:r>
      <w:hyperlink r:id="rId31" w:history="1">
        <w:r w:rsidR="008C0F9E" w:rsidRPr="00FB122A">
          <w:rPr>
            <w:rStyle w:val="a3"/>
          </w:rPr>
          <w:t>https://googlechromelabs.github.io/chrome-for-testing/</w:t>
        </w:r>
      </w:hyperlink>
    </w:p>
    <w:p w14:paraId="1B6B940C" w14:textId="5A75074F" w:rsidR="004554C5" w:rsidRDefault="00CB2C28" w:rsidP="00CB2C28">
      <w:pPr>
        <w:pStyle w:val="a9"/>
        <w:ind w:leftChars="0"/>
      </w:pPr>
      <w:r>
        <w:rPr>
          <w:rFonts w:hint="eastAsia"/>
        </w:rPr>
        <w:t>網站</w:t>
      </w:r>
      <w:r w:rsidR="007F1753">
        <w:rPr>
          <w:rFonts w:hint="eastAsia"/>
        </w:rPr>
        <w:t>首頁</w:t>
      </w:r>
      <w:r>
        <w:rPr>
          <w:rFonts w:hint="eastAsia"/>
        </w:rPr>
        <w:t>:</w:t>
      </w:r>
      <w:r>
        <w:t xml:space="preserve"> </w:t>
      </w:r>
      <w:hyperlink r:id="rId32" w:history="1">
        <w:r w:rsidR="00D10814" w:rsidRPr="00FB122A">
          <w:rPr>
            <w:rStyle w:val="a3"/>
          </w:rPr>
          <w:t>https://chromedriver.chromium.org/</w:t>
        </w:r>
      </w:hyperlink>
    </w:p>
    <w:p w14:paraId="56A642F5" w14:textId="04CC69A9" w:rsidR="00061F10" w:rsidRDefault="00061F10" w:rsidP="00061F10">
      <w:pPr>
        <w:jc w:val="center"/>
      </w:pPr>
      <w:r w:rsidRPr="00061F10">
        <w:lastRenderedPageBreak/>
        <w:drawing>
          <wp:inline distT="0" distB="0" distL="0" distR="0" wp14:anchorId="3282AF4A" wp14:editId="603CC0FC">
            <wp:extent cx="3471897" cy="2770079"/>
            <wp:effectExtent l="19050" t="19050" r="14605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88170" cy="2783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E31F1" w14:textId="25EA6B72" w:rsidR="00061F10" w:rsidRDefault="00061F10" w:rsidP="00061F10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(Web)Driver</w:t>
      </w:r>
      <w:r>
        <w:rPr>
          <w:rFonts w:hint="eastAsia"/>
        </w:rPr>
        <w:t>的頁面</w:t>
      </w:r>
    </w:p>
    <w:p w14:paraId="091B5539" w14:textId="1EFB8719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327A7BB0" w14:textId="2CBCA40D" w:rsidR="005531E0" w:rsidRDefault="005531E0" w:rsidP="005531E0">
      <w:pPr>
        <w:jc w:val="center"/>
      </w:pPr>
      <w:r w:rsidRPr="005531E0">
        <w:drawing>
          <wp:inline distT="0" distB="0" distL="0" distR="0" wp14:anchorId="6C3F9A42" wp14:editId="1AFE6287">
            <wp:extent cx="1047896" cy="1000265"/>
            <wp:effectExtent l="19050" t="19050" r="19050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000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8A6E97" w14:textId="22438640" w:rsidR="005531E0" w:rsidRDefault="005531E0" w:rsidP="000A094B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76BF4">
        <w:rPr>
          <w:rFonts w:hint="eastAsia"/>
        </w:rPr>
        <w:t>按下瀏覽器右上方的「</w:t>
      </w:r>
      <w:r w:rsidR="00376BF4" w:rsidRPr="00B72F4C">
        <w:rPr>
          <w:noProof/>
        </w:rPr>
        <w:drawing>
          <wp:inline distT="0" distB="0" distL="0" distR="0" wp14:anchorId="6A417A16" wp14:editId="6CF59D11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BF4">
        <w:rPr>
          <w:rFonts w:hint="eastAsia"/>
        </w:rPr>
        <w:t>」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4EBBF72B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376BF4">
        <w:t xml:space="preserve"> </w:t>
      </w:r>
      <w:r>
        <w:rPr>
          <w:rFonts w:hint="eastAsia"/>
        </w:rPr>
        <w:t>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2A7E3FDB" w:rsidR="004554C5" w:rsidRDefault="008C0F9E" w:rsidP="004554C5">
      <w:pPr>
        <w:jc w:val="center"/>
      </w:pPr>
      <w:r w:rsidRPr="008C0F9E">
        <w:drawing>
          <wp:inline distT="0" distB="0" distL="0" distR="0" wp14:anchorId="4864827C" wp14:editId="25EC9E71">
            <wp:extent cx="1893257" cy="1020830"/>
            <wp:effectExtent l="19050" t="19050" r="12065" b="273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919864" cy="10351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D1F64E" w14:textId="4C7078B9" w:rsidR="004554C5" w:rsidRDefault="004554C5" w:rsidP="007D5BF7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下載</w:t>
      </w:r>
      <w:r w:rsidR="008C0F9E">
        <w:rPr>
          <w:rFonts w:hint="eastAsia"/>
        </w:rPr>
        <w:t>相同版本號碼</w:t>
      </w:r>
      <w:r>
        <w:rPr>
          <w:rFonts w:hint="eastAsia"/>
        </w:rPr>
        <w:t>的</w:t>
      </w:r>
      <w:proofErr w:type="spellStart"/>
      <w:r>
        <w:t>ChromeDrive</w:t>
      </w:r>
      <w:r w:rsidR="008C0F9E">
        <w:t>r</w:t>
      </w:r>
      <w:proofErr w:type="spellEnd"/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下載</w:t>
      </w:r>
      <w:proofErr w:type="spellStart"/>
      <w:r>
        <w:t>ChromeDriver</w:t>
      </w:r>
      <w:proofErr w:type="spellEnd"/>
      <w:r>
        <w:rPr>
          <w:rFonts w:hint="eastAsia"/>
        </w:rPr>
        <w:t>檔案，並放到專案資料夾當中</w:t>
      </w:r>
    </w:p>
    <w:p w14:paraId="40F4355C" w14:textId="69FBBD98" w:rsidR="004554C5" w:rsidRDefault="008C0F9E" w:rsidP="004554C5">
      <w:pPr>
        <w:jc w:val="center"/>
      </w:pPr>
      <w:r w:rsidRPr="008C0F9E">
        <w:drawing>
          <wp:inline distT="0" distB="0" distL="0" distR="0" wp14:anchorId="79A55345" wp14:editId="4E2F9366">
            <wp:extent cx="5224939" cy="2419350"/>
            <wp:effectExtent l="19050" t="19050" r="1397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15664" cy="2461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2EC1EA36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C0F9E">
        <w:rPr>
          <w:rFonts w:hint="eastAsia"/>
        </w:rPr>
        <w:t>手動複製連結，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30CC2C31" w:rsidR="004554C5" w:rsidRDefault="008C0F9E" w:rsidP="004554C5">
      <w:pPr>
        <w:jc w:val="center"/>
      </w:pPr>
      <w:r w:rsidRPr="008C0F9E">
        <w:drawing>
          <wp:inline distT="0" distB="0" distL="0" distR="0" wp14:anchorId="23C819F0" wp14:editId="435754B7">
            <wp:extent cx="5274310" cy="849630"/>
            <wp:effectExtent l="19050" t="19050" r="21590" b="266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6042E5F8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</w:t>
      </w:r>
      <w:r w:rsidR="008C0F9E">
        <w:t>64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版本</w:t>
      </w:r>
      <w:r w:rsidR="008C0F9E">
        <w:rPr>
          <w:rFonts w:hint="eastAsia"/>
        </w:rPr>
        <w:t>；</w:t>
      </w:r>
      <w:r w:rsidR="008C0F9E">
        <w:t>Linux</w:t>
      </w:r>
      <w:r w:rsidR="008C0F9E">
        <w:rPr>
          <w:rFonts w:hint="eastAsia"/>
        </w:rPr>
        <w:t>選擇</w:t>
      </w:r>
      <w:r w:rsidR="008C0F9E">
        <w:t>linux64</w:t>
      </w:r>
    </w:p>
    <w:p w14:paraId="017D3875" w14:textId="30514E5F" w:rsidR="008C0F9E" w:rsidRDefault="0069587F" w:rsidP="004554C5">
      <w:pPr>
        <w:jc w:val="center"/>
      </w:pPr>
      <w:r w:rsidRPr="0069587F">
        <w:drawing>
          <wp:inline distT="0" distB="0" distL="0" distR="0" wp14:anchorId="1E0F3973" wp14:editId="7DC95866">
            <wp:extent cx="3445510" cy="915927"/>
            <wp:effectExtent l="19050" t="19050" r="21590" b="1778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66868" cy="921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385C2B" w14:textId="31EF2801" w:rsidR="0069587F" w:rsidRDefault="0069587F" w:rsidP="004554C5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t>win64</w:t>
      </w:r>
      <w:r>
        <w:rPr>
          <w:rFonts w:hint="eastAsia"/>
        </w:rPr>
        <w:t>為例，請將</w:t>
      </w:r>
      <w:r>
        <w:t>chromedriver.exe</w:t>
      </w:r>
      <w:r>
        <w:rPr>
          <w:rFonts w:hint="eastAsia"/>
        </w:rPr>
        <w:t>複製到教材專案目錄底下即可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2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3C808F65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41" w:history="1">
        <w:r w:rsidR="00473ACC" w:rsidRPr="006913A6">
          <w:rPr>
            <w:rStyle w:val="a3"/>
            <w:rFonts w:ascii="微軟正黑體" w:hAnsi="微軟正黑體"/>
          </w:rPr>
          <w:t>https://www.youtube.com/@darreninfo-boatman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</w:t>
      </w:r>
      <w:r w:rsidR="005D7BD6">
        <w:rPr>
          <w:rFonts w:ascii="微軟正黑體" w:hAnsi="微軟正黑體" w:hint="eastAsia"/>
        </w:rPr>
        <w:lastRenderedPageBreak/>
        <w:t>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EC1E1D0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</w:t>
      </w:r>
      <w:r w:rsidR="00BD0379">
        <w:rPr>
          <w:rFonts w:ascii="微軟正黑體" w:hAnsi="微軟正黑體" w:hint="eastAsia"/>
        </w:rPr>
        <w:t>。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proofErr w:type="spellStart"/>
      <w:r w:rsidR="007D52AA">
        <w:rPr>
          <w:rFonts w:ascii="微軟正黑體" w:hAnsi="微軟正黑體"/>
        </w:rPr>
        <w:t>Surfshark</w:t>
      </w:r>
      <w:proofErr w:type="spellEnd"/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proofErr w:type="spellStart"/>
      <w:r w:rsidR="002464B1">
        <w:rPr>
          <w:rFonts w:ascii="微軟正黑體" w:hAnsi="微軟正黑體"/>
        </w:rPr>
        <w:t>PyAutoGUI</w:t>
      </w:r>
      <w:proofErr w:type="spellEnd"/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3C15E49" w:rsidR="00373A7D" w:rsidRDefault="00373A7D" w:rsidP="00197F4E">
      <w:pPr>
        <w:pStyle w:val="1"/>
      </w:pPr>
      <w:bookmarkStart w:id="3" w:name="_Toc95473942"/>
      <w:bookmarkStart w:id="4" w:name="_Toc153275100"/>
      <w:r w:rsidRPr="007E1682">
        <w:lastRenderedPageBreak/>
        <w:t xml:space="preserve">Module </w:t>
      </w:r>
      <w:r w:rsidR="004D1362">
        <w:t>2</w:t>
      </w:r>
      <w:r w:rsidRPr="007E1682">
        <w:t xml:space="preserve">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3"/>
      <w:r w:rsidR="00B16954">
        <w:rPr>
          <w:rFonts w:hint="eastAsia"/>
        </w:rPr>
        <w:t>說明</w:t>
      </w:r>
      <w:bookmarkEnd w:id="4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42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z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141A0085" w14:textId="0F01C48A" w:rsidR="00357CF3" w:rsidRPr="0002532C" w:rsidRDefault="00357CF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</w:t>
            </w:r>
            <w:proofErr w:type="gramEnd"/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51DDAA96" w:rsidR="00357CF3" w:rsidRPr="0002532C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all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3FE62F22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iter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4C9761" w14:textId="7CAB01BE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tch</w:t>
            </w:r>
            <w:proofErr w:type="gramEnd"/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mat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Start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gramEnd"/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476EC06C" w:rsidR="00357CF3" w:rsidRPr="0002532C" w:rsidRDefault="002C30C9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lit</w:t>
            </w:r>
            <w:proofErr w:type="gramEnd"/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spellEnd"/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ED8C65F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</w:t>
            </w:r>
            <w:proofErr w:type="gramEnd"/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gex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5D3F343A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</w:t>
            </w:r>
            <w:proofErr w:type="spell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55737969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5CC38FE0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4A05A6B5" w:rsidR="00AD29E8" w:rsidRPr="0002532C" w:rsidRDefault="0082132D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182E4A12" w14:textId="0E6322EA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D1362" w14:paraId="6E003A32" w14:textId="77777777" w:rsidTr="00DC46E4">
        <w:tc>
          <w:tcPr>
            <w:tcW w:w="8296" w:type="dxa"/>
          </w:tcPr>
          <w:p w14:paraId="6FCB86D3" w14:textId="77777777" w:rsidR="004D1362" w:rsidRDefault="004D1362" w:rsidP="00DC46E4">
            <w:r>
              <w:rPr>
                <w:rFonts w:hint="eastAsia"/>
              </w:rPr>
              <w:t>參考資料</w:t>
            </w:r>
          </w:p>
        </w:tc>
      </w:tr>
      <w:tr w:rsidR="004D1362" w14:paraId="72A754F2" w14:textId="77777777" w:rsidTr="00DC46E4">
        <w:tc>
          <w:tcPr>
            <w:tcW w:w="8296" w:type="dxa"/>
          </w:tcPr>
          <w:p w14:paraId="19C57F96" w14:textId="77777777" w:rsidR="004D1362" w:rsidRDefault="004D1362" w:rsidP="00DC46E4">
            <w:pPr>
              <w:spacing w:line="280" w:lineRule="exact"/>
            </w:pPr>
            <w:r>
              <w:lastRenderedPageBreak/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48BC54DD" w14:textId="77777777" w:rsidR="004D1362" w:rsidRDefault="007F41EB" w:rsidP="00DC46E4">
            <w:pPr>
              <w:spacing w:line="280" w:lineRule="exact"/>
            </w:pPr>
            <w:hyperlink r:id="rId46" w:history="1">
              <w:r w:rsidR="004D1362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7C10850A" w14:textId="77777777" w:rsidR="004D1362" w:rsidRDefault="004D1362" w:rsidP="00DC46E4">
            <w:pPr>
              <w:spacing w:line="280" w:lineRule="exact"/>
            </w:pPr>
          </w:p>
          <w:p w14:paraId="20CCB9E9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proofErr w:type="spellStart"/>
            <w:r>
              <w:rPr>
                <w:rFonts w:hint="eastAsia"/>
              </w:rPr>
              <w:t>unicode</w:t>
            </w:r>
            <w:proofErr w:type="spellEnd"/>
            <w:r>
              <w:rPr>
                <w:rFonts w:hint="eastAsia"/>
              </w:rPr>
              <w:t>對照表</w:t>
            </w:r>
          </w:p>
          <w:p w14:paraId="398F91AA" w14:textId="5E908533" w:rsidR="00F94BBC" w:rsidRDefault="00406CCB" w:rsidP="00DC46E4">
            <w:pPr>
              <w:spacing w:line="280" w:lineRule="exact"/>
            </w:pPr>
            <w:hyperlink r:id="rId47" w:history="1">
              <w:r w:rsidRPr="00406CCB">
                <w:rPr>
                  <w:rStyle w:val="a3"/>
                  <w:rFonts w:hint="eastAsia"/>
                </w:rPr>
                <w:t>https://blog.typeart.cc/</w:t>
              </w:r>
              <w:r w:rsidRPr="00406CCB">
                <w:rPr>
                  <w:rStyle w:val="a3"/>
                  <w:rFonts w:hint="eastAsia"/>
                </w:rPr>
                <w:t>正則表達式</w:t>
              </w:r>
              <w:r w:rsidRPr="00406CCB">
                <w:rPr>
                  <w:rStyle w:val="a3"/>
                  <w:rFonts w:hint="eastAsia"/>
                </w:rPr>
                <w:t>-</w:t>
              </w:r>
              <w:r w:rsidRPr="00406CCB">
                <w:rPr>
                  <w:rStyle w:val="a3"/>
                  <w:rFonts w:hint="eastAsia"/>
                </w:rPr>
                <w:t>全型英數中文字、常用符號</w:t>
              </w:r>
              <w:r w:rsidRPr="00406CCB">
                <w:rPr>
                  <w:rStyle w:val="a3"/>
                  <w:rFonts w:hint="eastAsia"/>
                </w:rPr>
                <w:t>unicode</w:t>
              </w:r>
              <w:r w:rsidRPr="00406CCB">
                <w:rPr>
                  <w:rStyle w:val="a3"/>
                  <w:rFonts w:hint="eastAsia"/>
                </w:rPr>
                <w:t>對照表</w:t>
              </w:r>
              <w:r w:rsidRPr="00406CCB">
                <w:rPr>
                  <w:rStyle w:val="a3"/>
                  <w:rFonts w:hint="eastAsia"/>
                </w:rPr>
                <w:t>/</w:t>
              </w:r>
            </w:hyperlink>
          </w:p>
          <w:p w14:paraId="6952EB2A" w14:textId="77777777" w:rsidR="00406CCB" w:rsidRDefault="00406CCB" w:rsidP="00DC46E4">
            <w:pPr>
              <w:spacing w:line="280" w:lineRule="exact"/>
              <w:rPr>
                <w:rFonts w:hint="eastAsia"/>
              </w:rPr>
            </w:pPr>
          </w:p>
          <w:p w14:paraId="22C50BA0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C5BC8C5" w14:textId="77777777" w:rsidR="004D1362" w:rsidRDefault="007F41EB" w:rsidP="00DC46E4">
            <w:pPr>
              <w:spacing w:line="280" w:lineRule="exact"/>
            </w:pPr>
            <w:hyperlink r:id="rId48" w:history="1">
              <w:r w:rsidR="004D1362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683230FD" w14:textId="77777777" w:rsidR="004D1362" w:rsidRPr="00E70E57" w:rsidRDefault="004D1362" w:rsidP="00DC46E4">
            <w:pPr>
              <w:spacing w:line="280" w:lineRule="exact"/>
            </w:pPr>
          </w:p>
          <w:p w14:paraId="688E4AD3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35D97697" w14:textId="77777777" w:rsidR="004D1362" w:rsidRPr="00E70E57" w:rsidRDefault="007F41EB" w:rsidP="00DC46E4">
            <w:pPr>
              <w:spacing w:line="280" w:lineRule="exact"/>
            </w:pPr>
            <w:hyperlink r:id="rId49" w:history="1">
              <w:r w:rsidR="004D1362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1795DDE3" w:rsidR="00373A7D" w:rsidRPr="007E1682" w:rsidRDefault="00373A7D" w:rsidP="000C6A29">
      <w:pPr>
        <w:pStyle w:val="1"/>
      </w:pPr>
      <w:bookmarkStart w:id="5" w:name="_Toc95473950"/>
      <w:bookmarkStart w:id="6" w:name="_Toc153275101"/>
      <w:r w:rsidRPr="007E1682">
        <w:lastRenderedPageBreak/>
        <w:t>Module</w:t>
      </w:r>
      <w:r w:rsidR="00B40D7E">
        <w:t xml:space="preserve"> </w:t>
      </w:r>
      <w:r w:rsidR="00735D71">
        <w:t>3</w:t>
      </w:r>
      <w:r w:rsidRPr="007E1682">
        <w:t>. HTML</w:t>
      </w:r>
      <w:r w:rsidRPr="007E1682">
        <w:t>基礎與</w:t>
      </w:r>
      <w:r w:rsidRPr="007E1682">
        <w:t>HTTP</w:t>
      </w:r>
      <w:r w:rsidRPr="007E1682">
        <w:t>方法</w:t>
      </w:r>
      <w:bookmarkEnd w:id="5"/>
      <w:bookmarkEnd w:id="6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7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7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1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2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3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它跟其它元素一樣，可能會有自己的 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css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設定，例如 id、class等。</w:t>
            </w:r>
          </w:p>
        </w:tc>
      </w:tr>
    </w:tbl>
    <w:p w14:paraId="3EDDBD8C" w14:textId="77777777" w:rsidR="0002532C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1CB3EA13" w:rsidR="002B6425" w:rsidRDefault="007F41EB" w:rsidP="002B6425">
      <w:pPr>
        <w:rPr>
          <w:rFonts w:ascii="微軟正黑體" w:hAnsi="微軟正黑體" w:cs="Times New Roman"/>
        </w:rPr>
      </w:pPr>
      <w:hyperlink r:id="rId52" w:history="1">
        <w:r w:rsidR="0002532C" w:rsidRPr="003378EF">
          <w:rPr>
            <w:rStyle w:val="a3"/>
            <w:rFonts w:ascii="微軟正黑體" w:hAnsi="微軟正黑體" w:cs="Times New Roman"/>
          </w:rPr>
          <w:t>https://www.w3schools.com/tags/</w:t>
        </w:r>
      </w:hyperlink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>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</w:t>
            </w:r>
            <w:proofErr w:type="spellStart"/>
            <w:r w:rsidRPr="009218CE">
              <w:rPr>
                <w:rFonts w:ascii="微軟正黑體" w:hAnsi="微軟正黑體" w:cs="Times New Roman"/>
                <w:b/>
              </w:rPr>
              <w:t>tmp</w:t>
            </w:r>
            <w:proofErr w:type="spellEnd"/>
            <w:r w:rsidRPr="009218CE">
              <w:rPr>
                <w:rFonts w:ascii="微軟正黑體" w:hAnsi="微軟正黑體" w:cs="Times New Roman"/>
                <w:b/>
              </w:rPr>
              <w:t>-path</w:t>
            </w:r>
            <w:r w:rsidRPr="00271344">
              <w:rPr>
                <w:rFonts w:ascii="微軟正黑體" w:hAnsi="微軟正黑體" w:cs="Times New Roman"/>
              </w:rPr>
              <w:t>="/</w:t>
            </w:r>
            <w:proofErr w:type="spellStart"/>
            <w:r w:rsidRPr="00271344">
              <w:rPr>
                <w:rFonts w:ascii="微軟正黑體" w:hAnsi="微軟正黑體" w:cs="Times New Roman"/>
              </w:rPr>
              <w:t>tmp</w:t>
            </w:r>
            <w:proofErr w:type="spellEnd"/>
            <w:r w:rsidRPr="00271344">
              <w:rPr>
                <w:rFonts w:ascii="微軟正黑體" w:hAnsi="微軟正黑體" w:cs="Times New Roman"/>
              </w:rPr>
              <w:t>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8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8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9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9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</w:t>
      </w:r>
      <w:proofErr w:type="spellStart"/>
      <w:r>
        <w:rPr>
          <w:rFonts w:hint="eastAsia"/>
        </w:rPr>
        <w:t>Vaule</w:t>
      </w:r>
      <w:proofErr w:type="spellEnd"/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值</w:t>
      </w:r>
      <w:proofErr w:type="gramEnd"/>
      <w:r w:rsidR="00FE4E4C">
        <w:rPr>
          <w:rFonts w:hint="eastAsia"/>
        </w:rPr>
        <w:t>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  <w:proofErr w:type="spellEnd"/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  <w:proofErr w:type="spellEnd"/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  <w:proofErr w:type="spellEnd"/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  <w:proofErr w:type="spellEnd"/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 xml:space="preserve">Ctrl + Shift + </w:t>
      </w:r>
      <w:proofErr w:type="spellStart"/>
      <w:r>
        <w:t>i</w:t>
      </w:r>
      <w:proofErr w:type="spellEnd"/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</w:t>
            </w:r>
            <w:proofErr w:type="spellStart"/>
            <w:r w:rsidRPr="00986624">
              <w:rPr>
                <w:rFonts w:ascii="微軟正黑體" w:hAnsi="微軟正黑體"/>
                <w:sz w:val="20"/>
                <w:szCs w:val="20"/>
              </w:rPr>
              <w:t>myForm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</w:rPr>
              <w:t>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</w:t>
            </w:r>
            <w:proofErr w:type="gramEnd"/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將 </w:t>
            </w:r>
            <w:proofErr w:type="spellStart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7896B328" w:rsidR="00373A7D" w:rsidRPr="007E1682" w:rsidRDefault="00373A7D" w:rsidP="00B35743">
      <w:pPr>
        <w:pStyle w:val="1"/>
      </w:pPr>
      <w:bookmarkStart w:id="10" w:name="_Toc95473954"/>
      <w:bookmarkStart w:id="11" w:name="_Toc153275102"/>
      <w:r w:rsidRPr="007E1682">
        <w:lastRenderedPageBreak/>
        <w:t xml:space="preserve">Module </w:t>
      </w:r>
      <w:r w:rsidR="00735D71">
        <w:t>4</w:t>
      </w:r>
      <w:r w:rsidRPr="007E1682">
        <w:t>. CSS Selector</w:t>
      </w:r>
      <w:bookmarkEnd w:id="10"/>
      <w:bookmarkEnd w:id="11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2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12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.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 xml:space="preserve">當元素e具指定ID </w:t>
      </w:r>
      <w:proofErr w:type="spellStart"/>
      <w:r w:rsidRPr="00CF0792">
        <w:rPr>
          <w:rFonts w:ascii="微軟正黑體" w:hAnsi="微軟正黑體" w:hint="eastAsia"/>
        </w:rPr>
        <w:t>eid</w:t>
      </w:r>
      <w:proofErr w:type="spellEnd"/>
      <w:r w:rsidRPr="00CF0792">
        <w:rPr>
          <w:rFonts w:ascii="微軟正黑體" w:hAnsi="微軟正黑體" w:hint="eastAsia"/>
        </w:rPr>
        <w:t>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#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lastRenderedPageBreak/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proofErr w:type="spellStart"/>
      <w:r w:rsidR="00E07F08">
        <w:rPr>
          <w:rFonts w:ascii="微軟正黑體" w:hAnsi="微軟正黑體"/>
          <w:shd w:val="pct15" w:color="auto" w:fill="FFFFFF"/>
        </w:rPr>
        <w:t>element</w:t>
      </w:r>
      <w:proofErr w:type="spellEnd"/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proofErr w:type="gramStart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  <w:proofErr w:type="gramEnd"/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</w:t>
            </w: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7F41E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7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7F41E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8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7F41E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9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spellEnd"/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7F41E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0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7F41E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1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7F41E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2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7F41E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3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7F41E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4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7F41E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5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7F41E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6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7F41E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7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7F41EB" w:rsidP="00E67F60">
      <w:pPr>
        <w:rPr>
          <w:rFonts w:cs="Courier New"/>
          <w:szCs w:val="24"/>
        </w:rPr>
      </w:pPr>
      <w:hyperlink r:id="rId68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3E656441" w:rsidR="00373A7D" w:rsidRPr="007E1682" w:rsidRDefault="00373A7D" w:rsidP="001C7315">
      <w:pPr>
        <w:pStyle w:val="1"/>
      </w:pPr>
      <w:bookmarkStart w:id="13" w:name="_Toc95473957"/>
      <w:bookmarkStart w:id="14" w:name="_Toc153275103"/>
      <w:r w:rsidRPr="007E1682">
        <w:lastRenderedPageBreak/>
        <w:t xml:space="preserve">Module </w:t>
      </w:r>
      <w:r w:rsidR="00735D71">
        <w:t>5</w:t>
      </w:r>
      <w:r w:rsidRPr="007E1682">
        <w:t>. Chrome Developer Tool</w:t>
      </w:r>
      <w:bookmarkEnd w:id="13"/>
      <w:bookmarkEnd w:id="14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5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5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r w:rsidR="00A910E7">
        <w:fldChar w:fldCharType="begin"/>
      </w:r>
      <w:r w:rsidR="00A910E7">
        <w:instrText xml:space="preserve"> HYPERLINK "https://developers.google.com/web/tools/chrome-devtools?hl=zh-tw" </w:instrText>
      </w:r>
      <w:r w:rsidR="00A910E7">
        <w:fldChar w:fldCharType="separate"/>
      </w:r>
      <w:r w:rsidRPr="00C43553">
        <w:rPr>
          <w:rStyle w:val="a3"/>
          <w:rFonts w:ascii="微軟正黑體" w:hAnsi="微軟正黑體" w:cs="Courier New"/>
          <w:w w:val="90"/>
          <w:szCs w:val="24"/>
        </w:rPr>
        <w:t>https://developers.google.com/web/tools/chrome-devtools?hl=zh-tw</w:t>
      </w:r>
      <w:r w:rsidR="00A910E7">
        <w:rPr>
          <w:rStyle w:val="a3"/>
          <w:rFonts w:ascii="微軟正黑體" w:hAnsi="微軟正黑體" w:cs="Courier New"/>
          <w:w w:val="90"/>
          <w:szCs w:val="24"/>
        </w:rPr>
        <w:fldChar w:fldCharType="end"/>
      </w:r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16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16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17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17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82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r w:rsidR="00A910E7">
              <w:fldChar w:fldCharType="begin"/>
            </w:r>
            <w:r w:rsidR="00A910E7">
              <w:instrText xml:space="preserve"> HYPERLINK "https://zh.wikipedia.org/wiki/%E7%94%A8%E6%88%B7%E4%BB%A3%E7%90%86" \o "</w:instrText>
            </w:r>
            <w:r w:rsidR="00A910E7">
              <w:instrText>用戶代理</w:instrText>
            </w:r>
            <w:r w:rsidR="00A910E7">
              <w:instrText xml:space="preserve">" </w:instrText>
            </w:r>
            <w:r w:rsidR="00A910E7">
              <w:fldChar w:fldCharType="separate"/>
            </w:r>
            <w:r w:rsidRPr="003A3C9D">
              <w:rPr>
                <w:rFonts w:cs="Arial"/>
                <w:color w:val="FF0000"/>
                <w:kern w:val="0"/>
                <w:szCs w:val="24"/>
              </w:rPr>
              <w:t>瀏覽器身分標識字串</w:t>
            </w:r>
            <w:r w:rsidR="00A910E7">
              <w:rPr>
                <w:rFonts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8" w:name="_Toc95473960"/>
      <w:r w:rsidRPr="00FF4E3E">
        <w:rPr>
          <w:b/>
          <w:sz w:val="32"/>
          <w:szCs w:val="32"/>
          <w:shd w:val="pct15" w:color="auto" w:fill="FFFFFF"/>
        </w:rPr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proofErr w:type="spellStart"/>
      <w:r w:rsidR="00E63F99">
        <w:rPr>
          <w:rFonts w:ascii="微軟正黑體" w:hAnsi="微軟正黑體"/>
        </w:rPr>
        <w:t>Ctrl+L</w:t>
      </w:r>
      <w:proofErr w:type="spellEnd"/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20DF8DE" w:rsidR="00373A7D" w:rsidRDefault="00373A7D" w:rsidP="00BD4DFA">
      <w:pPr>
        <w:pStyle w:val="1"/>
      </w:pPr>
      <w:bookmarkStart w:id="19" w:name="_Toc95473961"/>
      <w:bookmarkStart w:id="20" w:name="_Toc153275104"/>
      <w:r w:rsidRPr="007E1682">
        <w:lastRenderedPageBreak/>
        <w:t xml:space="preserve">Module </w:t>
      </w:r>
      <w:r w:rsidR="00735D71">
        <w:t>6</w:t>
      </w:r>
      <w:r w:rsidRPr="007E1682">
        <w:t xml:space="preserve">. </w:t>
      </w:r>
      <w:r w:rsidRPr="007E1682">
        <w:t>套件</w:t>
      </w:r>
      <w:r w:rsidRPr="007E1682">
        <w:t>requests</w:t>
      </w:r>
      <w:bookmarkEnd w:id="19"/>
      <w:bookmarkEnd w:id="20"/>
    </w:p>
    <w:p w14:paraId="501F754E" w14:textId="77777777" w:rsidR="00714025" w:rsidRDefault="007F41EB" w:rsidP="00714025">
      <w:hyperlink r:id="rId85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b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ser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pleWebKit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cond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51465D7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reenlife.epa.gov.tw/categories/restaurant</w:t>
            </w:r>
          </w:p>
          <w:p w14:paraId="137BB6C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連結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</w:t>
            </w:r>
          </w:p>
          <w:p w14:paraId="0C1EE9E0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頁連結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/1</w:t>
            </w:r>
          </w:p>
          <w:p w14:paraId="18FEEF19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2758D1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0B870F63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greenliving.epa.gov.tw/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ewPublic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APIs/Restaurant4/1'</w:t>
            </w:r>
          </w:p>
          <w:p w14:paraId="57660B0D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2D38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38D746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18A7895A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使用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obj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</w:t>
            </w:r>
            <w:proofErr w:type="gramStart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</w:t>
            </w:r>
            <w:proofErr w:type="spellEnd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E4CF65E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946897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6D7D26D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5472871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wsCount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5E7757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geIndex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B91CD76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841E68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8F3CE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1FF11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5C71A9CB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etail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0F8BBCC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7ED68EB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EBE15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3EE1CE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695BD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titud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48C2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ngitud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6A7B17A5" w:rsidR="00BD4489" w:rsidRPr="00293C47" w:rsidRDefault="00581AEA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3C078142" w:rsidR="00373A7D" w:rsidRPr="007E1682" w:rsidRDefault="00373A7D" w:rsidP="0099352B">
      <w:pPr>
        <w:pStyle w:val="1"/>
      </w:pPr>
      <w:bookmarkStart w:id="21" w:name="_Toc95473965"/>
      <w:bookmarkStart w:id="22" w:name="_Toc153275105"/>
      <w:r w:rsidRPr="007E1682">
        <w:lastRenderedPageBreak/>
        <w:t xml:space="preserve">Module </w:t>
      </w:r>
      <w:r w:rsidR="00735D71">
        <w:t>7</w:t>
      </w:r>
      <w:r w:rsidRPr="007E1682">
        <w:t xml:space="preserve">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21"/>
      <w:bookmarkEnd w:id="22"/>
    </w:p>
    <w:p w14:paraId="39E3DF8C" w14:textId="2F74E150" w:rsidR="00373A7D" w:rsidRPr="002373DD" w:rsidRDefault="00373A7D" w:rsidP="00D45117">
      <w:pPr>
        <w:rPr>
          <w:bCs/>
          <w:szCs w:val="24"/>
          <w:shd w:val="pct15" w:color="auto" w:fill="FFFFFF"/>
        </w:rPr>
      </w:pPr>
      <w:bookmarkStart w:id="23" w:name="_Toc95473966"/>
      <w:r w:rsidRPr="002373DD">
        <w:rPr>
          <w:bCs/>
          <w:szCs w:val="24"/>
          <w:shd w:val="pct15" w:color="auto" w:fill="FFFFFF"/>
        </w:rPr>
        <w:t>套件介紹及常用功能</w:t>
      </w:r>
      <w:bookmarkEnd w:id="23"/>
    </w:p>
    <w:p w14:paraId="092F6577" w14:textId="01B97C5E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</w:t>
      </w:r>
      <w:r w:rsidR="00106E94">
        <w:rPr>
          <w:rFonts w:ascii="微軟正黑體" w:hAnsi="微軟正黑體" w:hint="eastAsia"/>
        </w:rPr>
        <w:t>援</w:t>
      </w:r>
      <w:r w:rsidR="00C3370F" w:rsidRPr="00C3370F">
        <w:rPr>
          <w:rFonts w:ascii="微軟正黑體" w:hAnsi="微軟正黑體" w:hint="eastAsia"/>
        </w:rPr>
        <w:t>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proofErr w:type="spellStart"/>
      <w:r>
        <w:rPr>
          <w:rFonts w:ascii="微軟正黑體" w:hAnsi="微軟正黑體"/>
        </w:rPr>
        <w:t>BeautifulSoup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414768" w:rsidRDefault="00161114" w:rsidP="00414768">
      <w:pPr>
        <w:pStyle w:val="a9"/>
        <w:numPr>
          <w:ilvl w:val="0"/>
          <w:numId w:val="40"/>
        </w:numPr>
        <w:ind w:leftChars="0"/>
      </w:pPr>
      <w:r w:rsidRPr="00414768">
        <w:rPr>
          <w:rFonts w:hint="eastAsia"/>
        </w:rPr>
        <w:t xml:space="preserve">find() </w:t>
      </w:r>
      <w:r w:rsidRPr="00414768">
        <w:rPr>
          <w:rFonts w:hint="eastAsia"/>
        </w:rPr>
        <w:t>方法</w:t>
      </w:r>
      <w:r w:rsidR="0009355F" w:rsidRPr="00414768">
        <w:rPr>
          <w:rFonts w:hint="eastAsia"/>
        </w:rPr>
        <w:t xml:space="preserve"> </w:t>
      </w:r>
      <w:r w:rsidR="0009355F" w:rsidRPr="00414768">
        <w:t>(</w:t>
      </w:r>
      <w:r w:rsidR="0009355F" w:rsidRPr="00414768">
        <w:rPr>
          <w:rFonts w:hint="eastAsia"/>
        </w:rPr>
        <w:t>取得單一元素</w:t>
      </w:r>
      <w:r w:rsidR="0009355F" w:rsidRPr="00414768">
        <w:t>)</w:t>
      </w:r>
    </w:p>
    <w:p w14:paraId="0B96DE26" w14:textId="7E785E3E" w:rsidR="00161114" w:rsidRPr="00414768" w:rsidRDefault="00161114" w:rsidP="00414768">
      <w:pPr>
        <w:pStyle w:val="a9"/>
        <w:numPr>
          <w:ilvl w:val="0"/>
          <w:numId w:val="40"/>
        </w:numPr>
        <w:ind w:leftChars="0"/>
      </w:pPr>
      <w:proofErr w:type="spellStart"/>
      <w:r w:rsidRPr="00414768">
        <w:rPr>
          <w:rFonts w:hint="eastAsia"/>
        </w:rPr>
        <w:t>find_all</w:t>
      </w:r>
      <w:proofErr w:type="spellEnd"/>
      <w:r w:rsidRPr="00414768">
        <w:rPr>
          <w:rFonts w:hint="eastAsia"/>
        </w:rPr>
        <w:t xml:space="preserve">() </w:t>
      </w:r>
      <w:r w:rsidRPr="00414768">
        <w:rPr>
          <w:rFonts w:hint="eastAsia"/>
        </w:rPr>
        <w:t>方法</w:t>
      </w:r>
      <w:r w:rsidR="00F22BF4" w:rsidRPr="00414768">
        <w:rPr>
          <w:rFonts w:hint="eastAsia"/>
        </w:rPr>
        <w:t xml:space="preserve"> </w:t>
      </w:r>
      <w:r w:rsidR="00F22BF4" w:rsidRPr="00414768">
        <w:t>(</w:t>
      </w:r>
      <w:r w:rsidR="00F22BF4" w:rsidRPr="00414768">
        <w:rPr>
          <w:rFonts w:hint="eastAsia"/>
        </w:rPr>
        <w:t>取得元素集合</w:t>
      </w:r>
      <w:r w:rsidR="00F22BF4" w:rsidRPr="00414768">
        <w:t>)</w:t>
      </w:r>
    </w:p>
    <w:p w14:paraId="3A422E08" w14:textId="6136F01A" w:rsidR="0009355F" w:rsidRPr="00414768" w:rsidRDefault="0009355F" w:rsidP="00414768">
      <w:pPr>
        <w:pStyle w:val="a9"/>
        <w:numPr>
          <w:ilvl w:val="0"/>
          <w:numId w:val="40"/>
        </w:numPr>
        <w:ind w:leftChars="0"/>
      </w:pPr>
      <w:proofErr w:type="spellStart"/>
      <w:r w:rsidRPr="00414768">
        <w:rPr>
          <w:rFonts w:hint="eastAsia"/>
        </w:rPr>
        <w:t>s</w:t>
      </w:r>
      <w:r w:rsidRPr="00414768">
        <w:t>elect_one</w:t>
      </w:r>
      <w:proofErr w:type="spellEnd"/>
      <w:r w:rsidRPr="00414768">
        <w:t xml:space="preserve">() </w:t>
      </w:r>
      <w:r w:rsidRPr="00414768">
        <w:rPr>
          <w:rFonts w:hint="eastAsia"/>
        </w:rPr>
        <w:t>方法</w:t>
      </w:r>
      <w:r w:rsidRPr="00414768">
        <w:rPr>
          <w:rFonts w:hint="eastAsia"/>
        </w:rPr>
        <w:t xml:space="preserve"> </w:t>
      </w:r>
      <w:r w:rsidRPr="00414768">
        <w:t>(</w:t>
      </w:r>
      <w:r w:rsidRPr="00414768">
        <w:rPr>
          <w:rFonts w:hint="eastAsia"/>
        </w:rPr>
        <w:t>取得單一元素</w:t>
      </w:r>
      <w:r w:rsidRPr="00414768">
        <w:t>)</w:t>
      </w:r>
    </w:p>
    <w:p w14:paraId="2475A86D" w14:textId="3F5A8667" w:rsidR="00233A2A" w:rsidRPr="00414768" w:rsidRDefault="00F10F52" w:rsidP="00414768">
      <w:pPr>
        <w:pStyle w:val="a9"/>
        <w:numPr>
          <w:ilvl w:val="0"/>
          <w:numId w:val="40"/>
        </w:numPr>
        <w:ind w:leftChars="0"/>
      </w:pPr>
      <w:r w:rsidRPr="00414768">
        <w:t>select()</w:t>
      </w:r>
      <w:r w:rsidR="00F6532D" w:rsidRPr="00414768">
        <w:t xml:space="preserve"> </w:t>
      </w:r>
      <w:r w:rsidR="00F6532D" w:rsidRPr="00414768">
        <w:rPr>
          <w:rFonts w:hint="eastAsia"/>
        </w:rPr>
        <w:t>方法</w:t>
      </w:r>
      <w:r w:rsidR="00E56483" w:rsidRPr="00414768">
        <w:rPr>
          <w:rFonts w:hint="eastAsia"/>
        </w:rPr>
        <w:t xml:space="preserve"> </w:t>
      </w:r>
      <w:r w:rsidR="00F22BF4" w:rsidRPr="00414768">
        <w:t>(</w:t>
      </w:r>
      <w:r w:rsidR="00F22BF4" w:rsidRPr="00414768">
        <w:rPr>
          <w:rFonts w:hint="eastAsia"/>
        </w:rPr>
        <w:t>取得元素集合</w:t>
      </w:r>
      <w:r w:rsidR="00F22BF4" w:rsidRPr="00414768"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proofErr w:type="spellStart"/>
            <w:r>
              <w:rPr>
                <w:rFonts w:hint="eastAsia"/>
              </w:rPr>
              <w:t>B</w:t>
            </w:r>
            <w:r>
              <w:t>eautifulSoup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>eautifulsoup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.board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</w:t>
            </w:r>
            <w:proofErr w:type="spell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select_one</w:t>
            </w:r>
            <w:proofErr w:type="spell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39F7DFA1" w:rsidR="00373A7D" w:rsidRDefault="00373A7D" w:rsidP="000B02E4">
      <w:pPr>
        <w:pStyle w:val="1"/>
      </w:pPr>
      <w:bookmarkStart w:id="24" w:name="_Toc95473969"/>
      <w:bookmarkStart w:id="25" w:name="_Toc153275106"/>
      <w:r w:rsidRPr="007E1682">
        <w:lastRenderedPageBreak/>
        <w:t xml:space="preserve">Module </w:t>
      </w:r>
      <w:r w:rsidR="00735D71">
        <w:t>8</w:t>
      </w:r>
      <w:r w:rsidRPr="007E1682">
        <w:t xml:space="preserve">. </w:t>
      </w:r>
      <w:bookmarkEnd w:id="24"/>
      <w:r w:rsidR="00951402">
        <w:t xml:space="preserve">cookie </w:t>
      </w:r>
      <w:r w:rsidR="00951402">
        <w:rPr>
          <w:rFonts w:hint="eastAsia"/>
        </w:rPr>
        <w:t>用於</w:t>
      </w:r>
      <w:r w:rsidR="00951402">
        <w:t xml:space="preserve"> requests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7BA8D5BD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>PTT</w:t>
            </w:r>
            <w:r w:rsidR="00566C05">
              <w:rPr>
                <w:rFonts w:ascii="微軟正黑體" w:hAnsi="微軟正黑體"/>
              </w:rPr>
              <w:t xml:space="preserve"> </w:t>
            </w:r>
            <w:proofErr w:type="spellStart"/>
            <w:r w:rsidR="00566C05">
              <w:rPr>
                <w:rFonts w:ascii="微軟正黑體" w:hAnsi="微軟正黑體"/>
              </w:rPr>
              <w:t>Gossiiping</w:t>
            </w:r>
            <w:proofErr w:type="spellEnd"/>
            <w:r w:rsidR="00566C05">
              <w:rPr>
                <w:rFonts w:ascii="微軟正黑體" w:hAnsi="微軟正黑體"/>
              </w:rPr>
              <w:t xml:space="preserve"> (</w:t>
            </w:r>
            <w:r w:rsidR="00566C05">
              <w:rPr>
                <w:rFonts w:ascii="微軟正黑體" w:hAnsi="微軟正黑體" w:hint="eastAsia"/>
              </w:rPr>
              <w:t>八卦版</w:t>
            </w:r>
            <w:r w:rsidR="00566C05">
              <w:rPr>
                <w:rFonts w:ascii="微軟正黑體" w:hAnsi="微軟正黑體"/>
              </w:rPr>
              <w:t xml:space="preserve">) </w:t>
            </w:r>
            <w:r w:rsidR="001C1030">
              <w:rPr>
                <w:rFonts w:ascii="微軟正黑體" w:hAnsi="微軟正黑體" w:hint="eastAsia"/>
              </w:rPr>
              <w:t>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0EF4907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ssiiping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a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7BFC99" w14:textId="49FD7A11" w:rsidR="00F32DA4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5852B7C8" w:rsidR="00373A7D" w:rsidRDefault="00373A7D" w:rsidP="0089712D">
      <w:pPr>
        <w:pStyle w:val="1"/>
      </w:pPr>
      <w:bookmarkStart w:id="26" w:name="_Toc95473973"/>
      <w:bookmarkStart w:id="27" w:name="_Toc153275107"/>
      <w:r w:rsidRPr="007E1682">
        <w:lastRenderedPageBreak/>
        <w:t xml:space="preserve">Module </w:t>
      </w:r>
      <w:r w:rsidR="00735D71">
        <w:t>9</w:t>
      </w:r>
      <w:r w:rsidRPr="007E1682">
        <w:t xml:space="preserve">. </w:t>
      </w:r>
      <w:r w:rsidRPr="007E1682">
        <w:t>案例</w:t>
      </w:r>
      <w:bookmarkEnd w:id="26"/>
      <w:r w:rsidR="008E47FB">
        <w:t xml:space="preserve">: </w:t>
      </w:r>
      <w:r w:rsidR="005776CC">
        <w:t>PTT_NBA_</w:t>
      </w:r>
      <w:r w:rsidR="005776CC">
        <w:rPr>
          <w:rFonts w:hint="eastAsia"/>
        </w:rPr>
        <w:t>看板主頁與內頁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3362E257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</w:t>
            </w:r>
            <w:r w:rsidR="005776CC">
              <w:rPr>
                <w:rFonts w:ascii="微軟正黑體" w:hAnsi="微軟正黑體" w:hint="eastAsia"/>
              </w:rPr>
              <w:t xml:space="preserve">得 </w:t>
            </w:r>
            <w:r w:rsidR="005776CC">
              <w:rPr>
                <w:rFonts w:ascii="微軟正黑體" w:hAnsi="微軟正黑體"/>
              </w:rPr>
              <w:t xml:space="preserve">PTT NBA </w:t>
            </w:r>
            <w:r>
              <w:rPr>
                <w:rFonts w:ascii="微軟正黑體" w:hAnsi="微軟正黑體" w:hint="eastAsia"/>
              </w:rPr>
              <w:t>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6503B15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</w:tc>
      </w:tr>
      <w:tr w:rsidR="004F4E87" w14:paraId="4BA0D135" w14:textId="77777777" w:rsidTr="004F4E87">
        <w:tc>
          <w:tcPr>
            <w:tcW w:w="8296" w:type="dxa"/>
          </w:tcPr>
          <w:p w14:paraId="2959FAF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5776CC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0557FA7C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1B310758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osts.clear</w:t>
            </w:r>
            <w:proofErr w:type="spellEnd"/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2F37976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876A14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12FD3C50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 </w:t>
            </w:r>
            <w:r w:rsidRPr="00420FF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oup.select</w:t>
            </w:r>
            <w:proofErr w:type="spellEnd"/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7FF81A3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20F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ge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1D0303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20F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a[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</w:p>
          <w:p w14:paraId="340957CB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579C815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0BFDB675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osts.append</w:t>
            </w:r>
            <w:proofErr w:type="spellEnd"/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1F4D5E67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ge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62B5C39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a[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393AE1BA" w:rsidR="004F4E87" w:rsidRPr="00E31C41" w:rsidRDefault="00420FF7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2D6E209B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4E59533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99BCE4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E0BB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2F037F0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E0BB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9EEC79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E2A237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760408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85578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7BF830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AED25F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元素是否存在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6D6A7CF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End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) &gt; </w:t>
            </w:r>
            <w:r w:rsidRPr="004E0BB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3F08EAF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E9EAB49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1DF5F3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0712A5D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732FBD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DFB4C8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html = str(soup_.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4CB40CAB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256E15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4A0FFC62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2520867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19383B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ED69F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E0BB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CC6B88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45F262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3B70795C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ml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64EC9D81" w14:textId="77777777" w:rsidR="004E0BBF" w:rsidRPr="004E0BBF" w:rsidRDefault="004E0BBF" w:rsidP="004E0BB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634AF5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32E688CF" w14:textId="58B66A7B" w:rsidR="004F4E87" w:rsidRPr="004E0BBF" w:rsidRDefault="004E0BBF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D9725D" w14:paraId="3025A57C" w14:textId="77777777" w:rsidTr="004F4E87">
        <w:tc>
          <w:tcPr>
            <w:tcW w:w="8296" w:type="dxa"/>
          </w:tcPr>
          <w:p w14:paraId="571C6397" w14:textId="777DBAC9" w:rsidR="00D9725D" w:rsidRPr="00D9725D" w:rsidRDefault="00D9725D" w:rsidP="00B70F2F">
            <w:pPr>
              <w:spacing w:line="320" w:lineRule="exact"/>
            </w:pPr>
            <w:r w:rsidRPr="00D9725D">
              <w:lastRenderedPageBreak/>
              <w:t>思考</w:t>
            </w:r>
          </w:p>
          <w:p w14:paraId="77258BD7" w14:textId="77777777" w:rsidR="00D9725D" w:rsidRPr="00D9725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如何取得</w:t>
            </w:r>
            <w:r w:rsidRPr="00D9725D">
              <w:rPr>
                <w:rStyle w:val="af0"/>
                <w:rFonts w:ascii="標楷體" w:eastAsia="標楷體" w:hAnsi="標楷體" w:cs="Helvetica"/>
                <w:color w:val="000000"/>
                <w:szCs w:val="24"/>
              </w:rPr>
              <w:t>多個分頁</w:t>
            </w: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的內容?</w:t>
            </w:r>
          </w:p>
          <w:p w14:paraId="7672BE33" w14:textId="77777777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14:paraId="285FCA3A" w14:textId="77777777" w:rsidTr="004F4E87">
        <w:tc>
          <w:tcPr>
            <w:tcW w:w="8296" w:type="dxa"/>
          </w:tcPr>
          <w:p w14:paraId="08E2F7D8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064ABF0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8E89A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433139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43C406B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5241638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34D5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7B0AD7A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4</w:t>
            </w:r>
          </w:p>
          <w:p w14:paraId="69FFDB5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8F5388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70844C9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E7B21F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4D1A90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2A4DB41A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www.ptt.cc/bbs/NBA/index</w:t>
            </w:r>
            <w:r w:rsidRPr="002373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2373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203256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BDF59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0B82BB2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3151D0B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C082ED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366B896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682FCF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2EC98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6FF5EBF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69B43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1A32EA29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E4DF45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FA4B34E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C7FAC8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790A6DD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023BC6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15FE737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D9F4AE1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308869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20E59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4A04E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56B0F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D0E64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E074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300938E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D9E70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) &gt;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805526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C4F84C6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A55E0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15BC1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CDD8E01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9D996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13B501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E13A8F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ml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5347435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F081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40164FFE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5265C7D2" w:rsidR="00D9725D" w:rsidRPr="00D9725D" w:rsidRDefault="002373DD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4A98B3C5" w:rsidR="00373A7D" w:rsidRPr="007E1682" w:rsidRDefault="00373A7D" w:rsidP="00EB55C5">
      <w:pPr>
        <w:pStyle w:val="1"/>
      </w:pPr>
      <w:bookmarkStart w:id="28" w:name="_Toc95473977"/>
      <w:bookmarkStart w:id="29" w:name="_Toc153275108"/>
      <w:r w:rsidRPr="007E1682">
        <w:lastRenderedPageBreak/>
        <w:t>Module 1</w:t>
      </w:r>
      <w:r w:rsidR="00735D71">
        <w:t>0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28"/>
      <w:bookmarkEnd w:id="2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3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30"/>
    </w:p>
    <w:p w14:paraId="3A3AA69D" w14:textId="4E6FD1DE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</w:t>
      </w:r>
      <w:r w:rsidR="00E87DC0">
        <w:rPr>
          <w:rFonts w:ascii="微軟正黑體" w:hAnsi="微軟正黑體" w:hint="eastAsia"/>
        </w:rPr>
        <w:t xml:space="preserve"> </w:t>
      </w:r>
      <w:r w:rsidR="00E87DC0">
        <w:rPr>
          <w:rFonts w:ascii="微軟正黑體" w:hAnsi="微軟正黑體"/>
        </w:rPr>
        <w:t>(</w:t>
      </w:r>
      <w:r w:rsidR="00E87DC0" w:rsidRPr="00AD5394">
        <w:rPr>
          <w:rFonts w:ascii="微軟正黑體" w:hAnsi="微軟正黑體" w:hint="eastAsia"/>
        </w:rPr>
        <w:t>套件</w:t>
      </w:r>
      <w:r w:rsidR="00E87DC0">
        <w:rPr>
          <w:rFonts w:ascii="微軟正黑體" w:hAnsi="微軟正黑體"/>
        </w:rPr>
        <w:t>)</w:t>
      </w:r>
      <w:r w:rsidRPr="00AD5394">
        <w:rPr>
          <w:rFonts w:ascii="微軟正黑體" w:hAnsi="微軟正黑體" w:hint="eastAsia"/>
        </w:rPr>
        <w:t>，</w:t>
      </w:r>
      <w:r w:rsidR="00E87DC0" w:rsidRPr="00AD5394">
        <w:rPr>
          <w:rFonts w:ascii="微軟正黑體" w:hAnsi="微軟正黑體" w:hint="eastAsia"/>
        </w:rPr>
        <w:t xml:space="preserve">藉此操作 </w:t>
      </w:r>
      <w:r w:rsidR="00E87DC0" w:rsidRPr="00AD5394">
        <w:rPr>
          <w:rFonts w:ascii="微軟正黑體" w:hAnsi="微軟正黑體"/>
        </w:rPr>
        <w:t>WebDriver</w:t>
      </w:r>
      <w:r w:rsidR="00E87DC0">
        <w:rPr>
          <w:rFonts w:ascii="微軟正黑體" w:hAnsi="微軟正黑體" w:hint="eastAsia"/>
        </w:rPr>
        <w:t>，協助開發者</w:t>
      </w:r>
      <w:r w:rsidRPr="00AD5394">
        <w:rPr>
          <w:rFonts w:ascii="微軟正黑體" w:hAnsi="微軟正黑體" w:hint="eastAsia"/>
        </w:rPr>
        <w:t>操作網頁表單資料、點選按鈕或連結、取得網頁內容並進行檢驗。</w:t>
      </w:r>
    </w:p>
    <w:p w14:paraId="77169E50" w14:textId="4F82D706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</w:t>
      </w:r>
      <w:proofErr w:type="spellStart"/>
      <w:r w:rsidRPr="00AD5394">
        <w:rPr>
          <w:rFonts w:ascii="微軟正黑體" w:hAnsi="微軟正黑體" w:hint="eastAsia"/>
        </w:rPr>
        <w:t>ChromeDriver</w:t>
      </w:r>
      <w:proofErr w:type="spellEnd"/>
      <w:r w:rsidRPr="00AD5394">
        <w:rPr>
          <w:rFonts w:ascii="微軟正黑體" w:hAnsi="微軟正黑體" w:hint="eastAsia"/>
        </w:rPr>
        <w:t xml:space="preserve">, </w:t>
      </w:r>
      <w:proofErr w:type="spellStart"/>
      <w:r w:rsidR="00880C7D">
        <w:rPr>
          <w:rFonts w:ascii="微軟正黑體" w:hAnsi="微軟正黑體"/>
        </w:rPr>
        <w:t>Edge</w:t>
      </w:r>
      <w:r w:rsidRPr="00AD5394">
        <w:rPr>
          <w:rFonts w:ascii="微軟正黑體" w:hAnsi="微軟正黑體" w:hint="eastAsia"/>
        </w:rPr>
        <w:t>Driver</w:t>
      </w:r>
      <w:proofErr w:type="spellEnd"/>
      <w:r w:rsidR="00880C7D">
        <w:rPr>
          <w:rFonts w:ascii="微軟正黑體" w:hAnsi="微軟正黑體"/>
        </w:rPr>
        <w:t xml:space="preserve">, </w:t>
      </w:r>
      <w:proofErr w:type="spellStart"/>
      <w:r w:rsidR="00880C7D" w:rsidRPr="00AD5394">
        <w:rPr>
          <w:rFonts w:ascii="微軟正黑體" w:hAnsi="微軟正黑體" w:hint="eastAsia"/>
        </w:rPr>
        <w:t>FirefoxDriver</w:t>
      </w:r>
      <w:proofErr w:type="spellEnd"/>
      <w:r w:rsidRPr="00AD5394">
        <w:rPr>
          <w:rFonts w:ascii="微軟正黑體" w:hAnsi="微軟正黑體" w:hint="eastAsia"/>
        </w:rPr>
        <w:t>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proofErr w:type="spellStart"/>
      <w:r>
        <w:rPr>
          <w:rFonts w:ascii="微軟正黑體" w:hAnsi="微軟正黑體"/>
        </w:rPr>
        <w:t>drirver.page_source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B9FB7F0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604B47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E34BB83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180A4677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5D3E0DB5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A0C7B9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1ADE6C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58D3A362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4A2FD1C0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278E82DA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3E9F58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A73A4A5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7720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41803831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F87927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D4CC6B4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56FB2D9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CDEEF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9716831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</w:t>
            </w:r>
            <w:proofErr w:type="spell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6F2E6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9125E3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A67687B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沒有特別設定，只要電腦有安裝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就可以直接使用</w:t>
            </w:r>
          </w:p>
          <w:p w14:paraId="2C2009A1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41E423F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7E06624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B6B8F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0F1A5027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819DBD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8D56FE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ge_source</w:t>
            </w:r>
            <w:proofErr w:type="spellEnd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4F2784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ge</w:t>
            </w:r>
            <w:proofErr w:type="gram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ource</w:t>
            </w:r>
            <w:proofErr w:type="spellEnd"/>
          </w:p>
          <w:p w14:paraId="76ABB33D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082585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autifulsoup</w:t>
            </w:r>
            <w:proofErr w:type="spellEnd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7942A9F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html)</w:t>
            </w:r>
          </w:p>
          <w:p w14:paraId="4A33DE4B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E3B67E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34DCD20C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7720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72DAC6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F8B30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53CB7F30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job</w:t>
            </w:r>
            <w:proofErr w:type="spellEnd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earch-</w:t>
            </w:r>
            <w:proofErr w:type="spellStart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ontent_link</w:t>
            </w:r>
            <w:proofErr w:type="spellEnd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DB2A9B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E51CE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619508FA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D86410E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7A6E96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7DF12251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720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BE759D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2C8FF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7E355BD8" w:rsidR="007D31F3" w:rsidRPr="00A24EAF" w:rsidRDefault="00077202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1" w:name="_Toc95473981"/>
      <w:r>
        <w:br w:type="page"/>
      </w:r>
    </w:p>
    <w:p w14:paraId="519D0053" w14:textId="1FDCE77D" w:rsidR="00373A7D" w:rsidRPr="007E1682" w:rsidRDefault="00373A7D" w:rsidP="00FB6B14">
      <w:pPr>
        <w:pStyle w:val="1"/>
      </w:pPr>
      <w:bookmarkStart w:id="32" w:name="_Toc153275109"/>
      <w:r w:rsidRPr="007E1682">
        <w:lastRenderedPageBreak/>
        <w:t>Module 1</w:t>
      </w:r>
      <w:r w:rsidR="00735D71">
        <w:t>1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31"/>
      <w:bookmarkEnd w:id="3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3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3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proofErr w:type="spellStart"/>
      <w:r>
        <w:rPr>
          <w:rFonts w:ascii="微軟正黑體" w:hAnsi="微軟正黑體"/>
        </w:rPr>
        <w:t>webdriver</w:t>
      </w:r>
      <w:proofErr w:type="spellEnd"/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proofErr w:type="spellStart"/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</w:t>
      </w:r>
      <w:proofErr w:type="spellEnd"/>
      <w:r w:rsidRPr="00943954">
        <w:rPr>
          <w:rFonts w:ascii="微軟正黑體" w:hAnsi="微軟正黑體"/>
          <w:shd w:val="pct15" w:color="auto" w:fill="FFFFFF"/>
        </w:rPr>
        <w:t>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proofErr w:type="spellStart"/>
      <w:r w:rsidRPr="00943954">
        <w:rPr>
          <w:rFonts w:ascii="微軟正黑體" w:hAnsi="微軟正黑體"/>
          <w:shd w:val="pct15" w:color="auto" w:fill="FFFFFF"/>
        </w:rPr>
        <w:t>by_xxx</w:t>
      </w:r>
      <w:proofErr w:type="spellEnd"/>
      <w:r w:rsidRPr="00943954">
        <w:rPr>
          <w:rFonts w:ascii="微軟正黑體" w:hAnsi="微軟正黑體"/>
          <w:shd w:val="pct15" w:color="auto" w:fill="FFFFFF"/>
        </w:rPr>
        <w:t>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03B68E84" w:rsidR="0044367B" w:rsidRDefault="00DE257D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exptected_conditions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  <w:proofErr w:type="spellEnd"/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my_options.add_argumen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>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zh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>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ndow.alert</w:t>
            </w:r>
            <w:proofErr w:type="spellEnd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SN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tex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nerText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ikeywor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ormCheck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36E69C6F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FC28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11D2EE72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FC28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16235188" w:rsidR="00373A7D" w:rsidRPr="007E1682" w:rsidRDefault="00373A7D" w:rsidP="006C2F11">
      <w:pPr>
        <w:pStyle w:val="1"/>
      </w:pPr>
      <w:bookmarkStart w:id="34" w:name="_Toc95473985"/>
      <w:bookmarkStart w:id="35" w:name="_Toc153275110"/>
      <w:r w:rsidRPr="007E1682">
        <w:lastRenderedPageBreak/>
        <w:t>Module 1</w:t>
      </w:r>
      <w:r w:rsidR="00735D71">
        <w:t>2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34"/>
      <w:bookmarkEnd w:id="3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3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proofErr w:type="spellStart"/>
      <w:r w:rsidRPr="00AD50AA">
        <w:rPr>
          <w:b/>
          <w:sz w:val="32"/>
          <w:szCs w:val="32"/>
          <w:shd w:val="pct15" w:color="auto" w:fill="FFFFFF"/>
        </w:rPr>
        <w:t>WebDriverWait</w:t>
      </w:r>
      <w:proofErr w:type="spellEnd"/>
      <w:r w:rsidRPr="00AD50AA">
        <w:rPr>
          <w:b/>
          <w:sz w:val="32"/>
          <w:szCs w:val="32"/>
          <w:shd w:val="pct15" w:color="auto" w:fill="FFFFFF"/>
        </w:rPr>
        <w:t>）</w:t>
      </w:r>
      <w:bookmarkEnd w:id="3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implicitly_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proofErr w:type="spellStart"/>
      <w:r w:rsidR="00E924E4">
        <w:rPr>
          <w:rFonts w:ascii="微軟正黑體" w:hAnsi="微軟正黑體"/>
        </w:rPr>
        <w:t>find_element</w:t>
      </w:r>
      <w:proofErr w:type="spellEnd"/>
      <w:r w:rsidR="00E924E4">
        <w:rPr>
          <w:rFonts w:ascii="微軟正黑體" w:hAnsi="微軟正黑體"/>
        </w:rPr>
        <w:t>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WebDriver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proofErr w:type="spellStart"/>
      <w:r w:rsidRPr="00AF4B6B">
        <w:rPr>
          <w:rFonts w:ascii="微軟正黑體" w:hAnsi="微軟正黑體" w:hint="eastAsia"/>
        </w:rPr>
        <w:t>until_not</w:t>
      </w:r>
      <w:proofErr w:type="spellEnd"/>
      <w:r w:rsidRPr="00AF4B6B">
        <w:rPr>
          <w:rFonts w:ascii="微軟正黑體" w:hAnsi="微軟正黑體" w:hint="eastAsia"/>
        </w:rPr>
        <w:t>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</w:t>
      </w:r>
      <w:proofErr w:type="spellStart"/>
      <w:r w:rsidRPr="00AF4B6B">
        <w:rPr>
          <w:rFonts w:ascii="微軟正黑體" w:hAnsi="微軟正黑體" w:hint="eastAsia"/>
        </w:rPr>
        <w:t>TimeoutException</w:t>
      </w:r>
      <w:proofErr w:type="spellEnd"/>
      <w:r w:rsidRPr="00AF4B6B">
        <w:rPr>
          <w:rFonts w:ascii="微軟正黑體" w:hAnsi="微軟正黑體" w:hint="eastAsia"/>
        </w:rPr>
        <w:t>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37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3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</w:t>
      </w:r>
      <w:proofErr w:type="spellStart"/>
      <w:r w:rsidRPr="00163EEA">
        <w:rPr>
          <w:rFonts w:ascii="微軟正黑體" w:hAnsi="微軟正黑體" w:hint="eastAsia"/>
        </w:rPr>
        <w:t>WebDriverWait</w:t>
      </w:r>
      <w:proofErr w:type="spellEnd"/>
      <w:r w:rsidRPr="00163EEA">
        <w:rPr>
          <w:rFonts w:ascii="微軟正黑體" w:hAnsi="微軟正黑體" w:hint="eastAsia"/>
        </w:rPr>
        <w:t>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itle_is</w:t>
      </w:r>
      <w:proofErr w:type="spellEnd"/>
      <w:r w:rsidRPr="00163EEA">
        <w:rPr>
          <w:rFonts w:ascii="微軟正黑體" w:hAnsi="微軟正黑體" w:hint="eastAsia"/>
          <w:sz w:val="22"/>
        </w:rPr>
        <w:t xml:space="preserve">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lastRenderedPageBreak/>
        <w:t>title_contains</w:t>
      </w:r>
      <w:proofErr w:type="spellEnd"/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串</w:t>
      </w:r>
      <w:proofErr w:type="gramEnd"/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proofErr w:type="spellStart"/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  <w:proofErr w:type="spellEnd"/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5B4A9A">
        <w:rPr>
          <w:rFonts w:ascii="微軟正黑體" w:hAnsi="微軟正黑體" w:hint="eastAsia"/>
          <w:sz w:val="22"/>
        </w:rPr>
        <w:t>visibility_of_element_located</w:t>
      </w:r>
      <w:proofErr w:type="spellEnd"/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proofErr w:type="spellStart"/>
      <w:r w:rsidRPr="00C3176E">
        <w:rPr>
          <w:rFonts w:ascii="微軟正黑體" w:hAnsi="微軟正黑體" w:hint="eastAsia"/>
          <w:b/>
          <w:sz w:val="22"/>
        </w:rPr>
        <w:t>presence_of_all_elements_located</w:t>
      </w:r>
      <w:proofErr w:type="spellEnd"/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</w:t>
      </w:r>
      <w:proofErr w:type="spellEnd"/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_value</w:t>
      </w:r>
      <w:proofErr w:type="spellEnd"/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frame_to_be_available_and_switch_to_it</w:t>
      </w:r>
      <w:proofErr w:type="spellEnd"/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invisibility_of_element_located</w:t>
      </w:r>
      <w:proofErr w:type="spellEnd"/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clickable</w:t>
      </w:r>
      <w:proofErr w:type="spellEnd"/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staleness_of</w:t>
      </w:r>
      <w:proofErr w:type="spellEnd"/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r w:rsidRPr="00163EEA">
        <w:rPr>
          <w:rFonts w:ascii="微軟正黑體" w:hAnsi="微軟正黑體" w:hint="eastAsia"/>
          <w:sz w:val="22"/>
        </w:rPr>
        <w:t>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selected</w:t>
      </w:r>
      <w:proofErr w:type="spellEnd"/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selection_state_to_be</w:t>
      </w:r>
      <w:proofErr w:type="spellEnd"/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located_selection_state_to_be</w:t>
      </w:r>
      <w:proofErr w:type="spellEnd"/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proofErr w:type="spellStart"/>
      <w:r w:rsidRPr="00163EEA">
        <w:rPr>
          <w:rFonts w:ascii="微軟正黑體" w:hAnsi="微軟正黑體" w:hint="eastAsia"/>
          <w:sz w:val="22"/>
        </w:rPr>
        <w:t>alert_is_present</w:t>
      </w:r>
      <w:proofErr w:type="spellEnd"/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38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3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SS_SELECTOR</w:t>
      </w:r>
      <w:proofErr w:type="spell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css</w:t>
      </w:r>
      <w:proofErr w:type="spellEnd"/>
      <w:r w:rsidRPr="007267F5">
        <w:rPr>
          <w:rFonts w:ascii="微軟正黑體" w:hAnsi="微軟正黑體"/>
        </w:rPr>
        <w:t xml:space="preserve">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XPATH</w:t>
      </w:r>
      <w:proofErr w:type="spellEnd"/>
      <w:proofErr w:type="gram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xpath</w:t>
      </w:r>
      <w:proofErr w:type="spellEnd"/>
      <w:r w:rsidRPr="007267F5">
        <w:rPr>
          <w:rFonts w:ascii="微軟正黑體" w:hAnsi="微軟正黑體"/>
        </w:rPr>
        <w:t>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</w:t>
      </w:r>
      <w:proofErr w:type="spellEnd"/>
      <w:r w:rsidRPr="007267F5">
        <w:rPr>
          <w:rFonts w:ascii="微軟正黑體" w:hAnsi="微軟正黑體"/>
        </w:rPr>
        <w:t xml:space="preserve">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</w:t>
      </w:r>
      <w:proofErr w:type="spellEnd"/>
      <w:r w:rsidRPr="007267F5">
        <w:rPr>
          <w:rFonts w:ascii="微軟正黑體" w:hAnsi="微軟正黑體"/>
        </w:rPr>
        <w:t xml:space="preserve">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TAG_NAME</w:t>
      </w:r>
      <w:proofErr w:type="spellEnd"/>
      <w:r w:rsidRPr="007267F5">
        <w:rPr>
          <w:rFonts w:ascii="微軟正黑體" w:hAnsi="微軟正黑體"/>
        </w:rPr>
        <w:t xml:space="preserve">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LASS_NAME</w:t>
      </w:r>
      <w:proofErr w:type="spellEnd"/>
      <w:r w:rsidRPr="007267F5">
        <w:rPr>
          <w:rFonts w:ascii="微軟正黑體" w:hAnsi="微軟正黑體"/>
        </w:rPr>
        <w:t xml:space="preserve">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[1] 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Webdriver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82D291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78EB40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189CFB0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574C3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)</w:t>
            </w:r>
          </w:p>
          <w:p w14:paraId="0514439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57278C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43908A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2F03D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B2083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9F32F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180A03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FDAF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FCF0B6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4F5E6B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A16C1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3BDD97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754BD1B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A2C0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37156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BFD2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6CD0D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05B0089" w:rsidR="00CA4C91" w:rsidRPr="00115307" w:rsidRDefault="009E0211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57FF7C6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55248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006670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7554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355F06B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992849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6297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2A291E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1C5120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527E9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7CE9EE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4CB3CC8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BAFA7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82683E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89E763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#header-logo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9817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833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屬性的值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)</w:t>
            </w:r>
          </w:p>
          <w:p w14:paraId="2BC8388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B2E8D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oSuchElemen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02F91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ADE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DEF9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3D029E7C" w:rsidR="00CA4C91" w:rsidRPr="009F6444" w:rsidRDefault="009E0211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679ECD5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37C4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408B189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3AED7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76B49FD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6491A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4CDC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C7D6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088D882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AC5D1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CF6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2006AC1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3B047E77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3674771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D09A1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58DED0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0CC0A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EB8D75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142A9D2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5B4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74872A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643B2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3F0F8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429FC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60F3DF35" w:rsidR="005F4964" w:rsidRPr="006D40A9" w:rsidRDefault="009E0211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9" w:name="_Toc95473989"/>
      <w:r>
        <w:lastRenderedPageBreak/>
        <w:br w:type="page"/>
      </w:r>
    </w:p>
    <w:p w14:paraId="3C18B714" w14:textId="46D45D2E" w:rsidR="003F2FF9" w:rsidRDefault="003F2FF9" w:rsidP="003F2FF9">
      <w:pPr>
        <w:pStyle w:val="1"/>
      </w:pPr>
      <w:bookmarkStart w:id="40" w:name="_Toc153275111"/>
      <w:r w:rsidRPr="007E1682">
        <w:lastRenderedPageBreak/>
        <w:t>Module 1</w:t>
      </w:r>
      <w:r w:rsidR="00735D71">
        <w:t>3</w:t>
      </w:r>
      <w:r w:rsidRPr="007E1682">
        <w:t xml:space="preserve">. </w:t>
      </w:r>
      <w:proofErr w:type="spellStart"/>
      <w:r>
        <w:rPr>
          <w:rFonts w:hint="eastAsia"/>
        </w:rPr>
        <w:t>A</w:t>
      </w:r>
      <w:r>
        <w:t>ctionChains</w:t>
      </w:r>
      <w:bookmarkEnd w:id="39"/>
      <w:bookmarkEnd w:id="40"/>
      <w:proofErr w:type="spellEnd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4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4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000000"/>
          <w:sz w:val="21"/>
          <w:szCs w:val="21"/>
        </w:rPr>
        <w:t>ActionChains</w:t>
      </w:r>
      <w:proofErr w:type="spellEnd"/>
      <w:r>
        <w:rPr>
          <w:rFonts w:ascii="Helvetica" w:hAnsi="Helvetica"/>
          <w:color w:val="000000"/>
          <w:sz w:val="21"/>
          <w:szCs w:val="21"/>
        </w:rPr>
        <w:t xml:space="preserve">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</w:t>
      </w:r>
      <w:proofErr w:type="gramStart"/>
      <w:r>
        <w:rPr>
          <w:rFonts w:ascii="Helvetica" w:hAnsi="Helvetica"/>
          <w:color w:val="000000"/>
          <w:sz w:val="21"/>
          <w:szCs w:val="21"/>
        </w:rPr>
        <w:t>繫</w:t>
      </w:r>
      <w:proofErr w:type="gramEnd"/>
      <w:r>
        <w:rPr>
          <w:rFonts w:ascii="Helvetica" w:hAnsi="Helvetica"/>
          <w:color w:val="000000"/>
          <w:sz w:val="21"/>
          <w:szCs w:val="21"/>
        </w:rPr>
        <w:t>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4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42"/>
    </w:p>
    <w:p w14:paraId="12A6B9F9" w14:textId="0FC73083" w:rsidR="00BB220A" w:rsidRDefault="00BB220A" w:rsidP="00BB220A">
      <w:bookmarkStart w:id="4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4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4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4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pi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7F41EB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2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7F41EB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3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7F41EB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0076CF" w:rsidRDefault="007F41EB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0076CF" w:rsidRDefault="007F41EB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2318002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B8BBF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1DBD109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31D0B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0720B2E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B36C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F176B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63641F13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1308F89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A3586C8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_</w:t>
            </w:r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</w:p>
          <w:p w14:paraId="52807CE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4600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282458D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1570EC5A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7EDAC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ctionChain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擊、拖曳、按右鍵出現選單，以及鍵盤輸入文字、按下鍵盤上的按鈕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ED5A31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action_chai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</w:p>
          <w:p w14:paraId="04DDBD3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B17C8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02A60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key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35A723D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17DBA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651A37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34F9600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E6BFB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7856C0E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3323DF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         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297F4E6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3EF5E9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610CC84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426B5A0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2B6A88E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2DA23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B4750D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9F5706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E08AC29" w14:textId="152E369C" w:rsidR="003F2FF9" w:rsidRPr="003F2FF9" w:rsidRDefault="006658A6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E59D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CCF5A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5EF934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1AE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3A3AA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在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nsole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面版中，輸入下列程式碼，</w:t>
            </w:r>
          </w:p>
          <w:p w14:paraId="36E8D76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在滑鼠一次移動後，顯示座標。</w:t>
            </w:r>
          </w:p>
          <w:p w14:paraId="1D9BA5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132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ument.onmousemov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function(e){</w:t>
            </w:r>
          </w:p>
          <w:p w14:paraId="356C1E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x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X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0FE40D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y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Y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3AE312F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target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titl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"X is "+x+" and Y is "+y;</w:t>
            </w:r>
          </w:p>
          <w:p w14:paraId="345B72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;</w:t>
            </w:r>
          </w:p>
          <w:p w14:paraId="33504A50" w14:textId="77777777" w:rsidR="0000597C" w:rsidRPr="0000597C" w:rsidRDefault="0000597C" w:rsidP="0000597C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3FB41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ED4FD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Pop Cat</w:t>
            </w:r>
          </w:p>
          <w:p w14:paraId="731DCC3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opcat.click/</w:t>
            </w:r>
          </w:p>
          <w:p w14:paraId="5931432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2] Is there a way to tell Chrome web debugger to show the current mouse position in page coordinates?</w:t>
            </w:r>
          </w:p>
          <w:p w14:paraId="51E95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com/questions/12888584/is-there-a-way-to-tell-chrome-web-debugger-to-show-the-current-mouse-position-in</w:t>
            </w:r>
          </w:p>
          <w:p w14:paraId="00950CD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1ABC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CE664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E368E2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popcat.click/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F9532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F6D95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8FD2CA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A7168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1714C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C85D0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95971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,0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始，若先前已移動，則進行相對位移，數值要用負號</w:t>
            </w:r>
          </w:p>
          <w:p w14:paraId="29D1CA6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c.move_by_</w:t>
            </w:r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50, -80)</w:t>
            </w:r>
          </w:p>
          <w:p w14:paraId="704FDB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92085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7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5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79E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39E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7C83FA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3E3FA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1C07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959086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059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7A338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B2906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5A710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AEB0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A67C7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026C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A17A05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6E468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9564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681CFE68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lastRenderedPageBreak/>
              <w:t xml:space="preserve">範例 2: 拖曳網頁元素 (使用 </w:t>
            </w:r>
            <w:proofErr w:type="spellStart"/>
            <w:r w:rsidRPr="003F2FF9">
              <w:rPr>
                <w:rFonts w:ascii="微軟正黑體" w:hAnsi="微軟正黑體" w:hint="eastAsia"/>
              </w:rPr>
              <w:t>drag_and_drop</w:t>
            </w:r>
            <w:proofErr w:type="spellEnd"/>
            <w:r w:rsidRPr="003F2FF9">
              <w:rPr>
                <w:rFonts w:ascii="微軟正黑體" w:hAnsi="微軟正黑體" w:hint="eastAsia"/>
              </w:rPr>
              <w:t>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A9F6B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DAC1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733BDF4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238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97CFAA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otools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 and Drop example</w:t>
            </w:r>
          </w:p>
          <w:p w14:paraId="6AA906F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717C852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0CD9B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5CA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33479B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2D3B1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3FC4C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0A6C1F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dragger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F577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485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D3724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item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D469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CE442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11A5E3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9E5F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37E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D9DB96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DE91D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8CB9E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08C45E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5D07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183E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12D86B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94E50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2233B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428252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326A2F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788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CE700B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1294F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99B9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41023A0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to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D7A1B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7A22F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89C7B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2D79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A11E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0DCF86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833219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C6A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57E710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EC2EA6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6D7C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9B15C1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26B3E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D14F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1CFC9DD5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73FC5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793D7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A3852A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C7A8B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A0120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7ADF7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6A479B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1C9FF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32019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2744B3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7711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F725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0549AB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#iframeResul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C148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45E8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EDB26C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6C648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58A7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211E65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262B28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BE3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7D2A81D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f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C378B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FA97B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4B9BFB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l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04004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8A84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4AFE50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51CD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44CC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5B716A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SHIF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12309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DEEA9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7DBA07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A7D2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4C90D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85EB0B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AE90C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43D5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6E2FF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687FF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0114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1D6CCA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B23A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78F86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4DEBB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FD096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17BD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568867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FCBA7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A1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5F94B623" w:rsidR="003F2FF9" w:rsidRPr="003F2FF9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5FF085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EFE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15E0321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EEBB6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599365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41C6771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75D415E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5A44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196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3607A1B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DC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BEC70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8E56D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.demo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frame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605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276E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7CBD07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09EF2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8774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C75671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pan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lid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ndle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rn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l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tate-defaul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FFC3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FA0F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8387E9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5E6FA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ED53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72A8169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732D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70E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33518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移動，只能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內，超出的話，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pan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放不掉</w:t>
            </w:r>
          </w:p>
          <w:p w14:paraId="76F613F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969B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EAAC5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3E3249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FF35D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C0ED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C6C6E4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084A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7E884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4E11590D" w:rsidR="00AB4A30" w:rsidRPr="00AB4A30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5" w:name="_Toc95473995"/>
      <w:r>
        <w:lastRenderedPageBreak/>
        <w:br w:type="page"/>
      </w:r>
    </w:p>
    <w:p w14:paraId="3004465C" w14:textId="2A889FA2" w:rsidR="003F2FF9" w:rsidRDefault="003F2FF9" w:rsidP="003F2FF9">
      <w:pPr>
        <w:pStyle w:val="1"/>
      </w:pPr>
      <w:bookmarkStart w:id="46" w:name="_Toc153275112"/>
      <w:r w:rsidRPr="007E1682">
        <w:lastRenderedPageBreak/>
        <w:t>Module 1</w:t>
      </w:r>
      <w:r w:rsidR="00735D71">
        <w:t>4</w:t>
      </w:r>
      <w:r w:rsidRPr="007E1682">
        <w:t xml:space="preserve">. </w:t>
      </w:r>
      <w:proofErr w:type="spellStart"/>
      <w:r>
        <w:rPr>
          <w:rFonts w:hint="eastAsia"/>
        </w:rPr>
        <w:t>P</w:t>
      </w:r>
      <w:r>
        <w:t>yAutoGUI</w:t>
      </w:r>
      <w:bookmarkEnd w:id="45"/>
      <w:bookmarkEnd w:id="46"/>
      <w:proofErr w:type="spellEnd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4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4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yautogui</w:t>
      </w:r>
      <w:proofErr w:type="spellEnd"/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ontrib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97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4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4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clicks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of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r>
              <w:rPr>
                <w:color w:val="000000"/>
                <w:sz w:val="18"/>
                <w:szCs w:val="18"/>
              </w:rPr>
              <w:t>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4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</w:t>
      </w:r>
      <w:proofErr w:type="spellStart"/>
      <w:r w:rsidRPr="005760D3">
        <w:rPr>
          <w:b/>
          <w:sz w:val="32"/>
          <w:szCs w:val="32"/>
          <w:shd w:val="pct15" w:color="auto" w:fill="FFFFFF"/>
        </w:rPr>
        <w:t>key_name</w:t>
      </w:r>
      <w:proofErr w:type="spellEnd"/>
      <w:r w:rsidRPr="005760D3">
        <w:rPr>
          <w:b/>
          <w:sz w:val="32"/>
          <w:szCs w:val="32"/>
          <w:shd w:val="pct15" w:color="auto" w:fill="FFFFFF"/>
        </w:rPr>
        <w:t xml:space="preserve">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4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i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b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avorites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orwar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hom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refres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earc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to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aps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f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hangue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junja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ai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ediaselec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modechang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ext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on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um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d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laypaus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ev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intscree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ntscr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r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croll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mut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Welcome to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’s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documentation!</w:t>
            </w:r>
          </w:p>
          <w:p w14:paraId="69AB7BA3" w14:textId="3F174B96" w:rsidR="003E6238" w:rsidRPr="003E6238" w:rsidRDefault="007F41E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8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- Installation</w:t>
            </w:r>
          </w:p>
          <w:p w14:paraId="6E0FD0EF" w14:textId="17B056BE" w:rsidR="003E6238" w:rsidRPr="003E6238" w:rsidRDefault="007F41E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9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7F41E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7F41E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7F41E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7F41E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7F41EB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7F41EB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5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7F41EB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6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-python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ontrib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proofErr w:type="spellEnd"/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按下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Ctrl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AC790DF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D3162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spellStart"/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,y</w:t>
            </w:r>
            <w:proofErr w:type="spellEnd"/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5C148D70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6F5AB5C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BB5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魔術鋼琴</w:t>
            </w:r>
            <w:proofErr w:type="gramStart"/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鏄</w:t>
            </w:r>
            <w:proofErr w:type="gramEnd"/>
          </w:p>
          <w:p w14:paraId="247C8AF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html5.gamedistribution.com/rvvASMiM/44fbc5e5c6e54ac9985d1c81f1fb8121/index.html</w:t>
            </w:r>
          </w:p>
          <w:p w14:paraId="58EC21F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FBA5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FCDC5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599D168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7A75D94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CBD3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794247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9481DF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EB21E5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242BD6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56820E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6C348FC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D3CA2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0305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464C179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327B9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BBC010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指定打擊點的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67F898F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xel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5CD1900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44FDF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0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69D025B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1443C7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Down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1D090A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Up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4A0E0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909786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0B5C573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8BA0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A7391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25461C7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BEFDC4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19F75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91CFE5A" w:rsidR="002B764A" w:rsidRPr="002B764A" w:rsidRDefault="00AA2C7C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0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A5916" w14:textId="77777777" w:rsidR="007F41EB" w:rsidRDefault="007F41EB" w:rsidP="008D1A2C">
      <w:r>
        <w:separator/>
      </w:r>
    </w:p>
  </w:endnote>
  <w:endnote w:type="continuationSeparator" w:id="0">
    <w:p w14:paraId="6825BAF7" w14:textId="77777777" w:rsidR="007F41EB" w:rsidRDefault="007F41EB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60B67" w14:textId="77777777" w:rsidR="007F41EB" w:rsidRDefault="007F41EB" w:rsidP="008D1A2C">
      <w:r>
        <w:separator/>
      </w:r>
    </w:p>
  </w:footnote>
  <w:footnote w:type="continuationSeparator" w:id="0">
    <w:p w14:paraId="5417E2C4" w14:textId="77777777" w:rsidR="007F41EB" w:rsidRDefault="007F41EB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3AA79E3"/>
    <w:multiLevelType w:val="hybridMultilevel"/>
    <w:tmpl w:val="A44A2DA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1"/>
  </w:num>
  <w:num w:numId="2">
    <w:abstractNumId w:val="39"/>
  </w:num>
  <w:num w:numId="3">
    <w:abstractNumId w:val="20"/>
  </w:num>
  <w:num w:numId="4">
    <w:abstractNumId w:val="9"/>
  </w:num>
  <w:num w:numId="5">
    <w:abstractNumId w:val="29"/>
  </w:num>
  <w:num w:numId="6">
    <w:abstractNumId w:val="31"/>
  </w:num>
  <w:num w:numId="7">
    <w:abstractNumId w:val="30"/>
  </w:num>
  <w:num w:numId="8">
    <w:abstractNumId w:val="11"/>
  </w:num>
  <w:num w:numId="9">
    <w:abstractNumId w:val="1"/>
  </w:num>
  <w:num w:numId="10">
    <w:abstractNumId w:val="24"/>
  </w:num>
  <w:num w:numId="11">
    <w:abstractNumId w:val="36"/>
  </w:num>
  <w:num w:numId="12">
    <w:abstractNumId w:val="38"/>
  </w:num>
  <w:num w:numId="13">
    <w:abstractNumId w:val="5"/>
  </w:num>
  <w:num w:numId="14">
    <w:abstractNumId w:val="6"/>
  </w:num>
  <w:num w:numId="15">
    <w:abstractNumId w:val="17"/>
  </w:num>
  <w:num w:numId="16">
    <w:abstractNumId w:val="10"/>
  </w:num>
  <w:num w:numId="17">
    <w:abstractNumId w:val="18"/>
  </w:num>
  <w:num w:numId="18">
    <w:abstractNumId w:val="12"/>
  </w:num>
  <w:num w:numId="19">
    <w:abstractNumId w:val="2"/>
  </w:num>
  <w:num w:numId="20">
    <w:abstractNumId w:val="33"/>
  </w:num>
  <w:num w:numId="21">
    <w:abstractNumId w:val="4"/>
  </w:num>
  <w:num w:numId="22">
    <w:abstractNumId w:val="28"/>
  </w:num>
  <w:num w:numId="23">
    <w:abstractNumId w:val="37"/>
  </w:num>
  <w:num w:numId="24">
    <w:abstractNumId w:val="25"/>
  </w:num>
  <w:num w:numId="25">
    <w:abstractNumId w:val="23"/>
  </w:num>
  <w:num w:numId="26">
    <w:abstractNumId w:val="27"/>
  </w:num>
  <w:num w:numId="27">
    <w:abstractNumId w:val="14"/>
  </w:num>
  <w:num w:numId="28">
    <w:abstractNumId w:val="15"/>
  </w:num>
  <w:num w:numId="29">
    <w:abstractNumId w:val="16"/>
  </w:num>
  <w:num w:numId="30">
    <w:abstractNumId w:val="35"/>
  </w:num>
  <w:num w:numId="31">
    <w:abstractNumId w:val="26"/>
  </w:num>
  <w:num w:numId="32">
    <w:abstractNumId w:val="7"/>
  </w:num>
  <w:num w:numId="33">
    <w:abstractNumId w:val="19"/>
  </w:num>
  <w:num w:numId="34">
    <w:abstractNumId w:val="34"/>
  </w:num>
  <w:num w:numId="35">
    <w:abstractNumId w:val="3"/>
  </w:num>
  <w:num w:numId="36">
    <w:abstractNumId w:val="8"/>
  </w:num>
  <w:num w:numId="37">
    <w:abstractNumId w:val="0"/>
  </w:num>
  <w:num w:numId="38">
    <w:abstractNumId w:val="32"/>
  </w:num>
  <w:num w:numId="39">
    <w:abstractNumId w:val="22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2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21F1"/>
    <w:rsid w:val="00003A92"/>
    <w:rsid w:val="00004E97"/>
    <w:rsid w:val="0000597C"/>
    <w:rsid w:val="00007337"/>
    <w:rsid w:val="000076CF"/>
    <w:rsid w:val="00007778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1F10"/>
    <w:rsid w:val="000633F7"/>
    <w:rsid w:val="000649FD"/>
    <w:rsid w:val="0007248D"/>
    <w:rsid w:val="00072B62"/>
    <w:rsid w:val="00073EDE"/>
    <w:rsid w:val="000763C5"/>
    <w:rsid w:val="00077202"/>
    <w:rsid w:val="00077FA2"/>
    <w:rsid w:val="00080ED2"/>
    <w:rsid w:val="000819EA"/>
    <w:rsid w:val="00082B91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094B"/>
    <w:rsid w:val="000A123F"/>
    <w:rsid w:val="000A2505"/>
    <w:rsid w:val="000A2A2F"/>
    <w:rsid w:val="000B02E4"/>
    <w:rsid w:val="000B0688"/>
    <w:rsid w:val="000B0B7F"/>
    <w:rsid w:val="000B0DC5"/>
    <w:rsid w:val="000B2387"/>
    <w:rsid w:val="000B3167"/>
    <w:rsid w:val="000B4CC6"/>
    <w:rsid w:val="000C042F"/>
    <w:rsid w:val="000C072F"/>
    <w:rsid w:val="000C4E1F"/>
    <w:rsid w:val="000C529C"/>
    <w:rsid w:val="000C6A29"/>
    <w:rsid w:val="000C7B53"/>
    <w:rsid w:val="000D157F"/>
    <w:rsid w:val="000D3A6D"/>
    <w:rsid w:val="000D45E0"/>
    <w:rsid w:val="000D4E7D"/>
    <w:rsid w:val="000D52DA"/>
    <w:rsid w:val="000D62D0"/>
    <w:rsid w:val="000D6300"/>
    <w:rsid w:val="000E0169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06E94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5CB5"/>
    <w:rsid w:val="00126331"/>
    <w:rsid w:val="00126615"/>
    <w:rsid w:val="001267DD"/>
    <w:rsid w:val="001271A3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0AF3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315C"/>
    <w:rsid w:val="001B5A54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2631"/>
    <w:rsid w:val="001F2EC9"/>
    <w:rsid w:val="001F5DEA"/>
    <w:rsid w:val="001F6FCB"/>
    <w:rsid w:val="00200B92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373DD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5E69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0F4C"/>
    <w:rsid w:val="002A1B3F"/>
    <w:rsid w:val="002A6802"/>
    <w:rsid w:val="002B0CC5"/>
    <w:rsid w:val="002B239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2F6C"/>
    <w:rsid w:val="002E3C3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4144"/>
    <w:rsid w:val="00307A1B"/>
    <w:rsid w:val="00307EA7"/>
    <w:rsid w:val="00311E68"/>
    <w:rsid w:val="00313C2C"/>
    <w:rsid w:val="00314838"/>
    <w:rsid w:val="0031608B"/>
    <w:rsid w:val="003163FF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6BF4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E3F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6CCB"/>
    <w:rsid w:val="00407669"/>
    <w:rsid w:val="00410FF4"/>
    <w:rsid w:val="00411B46"/>
    <w:rsid w:val="004124D1"/>
    <w:rsid w:val="00414768"/>
    <w:rsid w:val="00414B70"/>
    <w:rsid w:val="0041552E"/>
    <w:rsid w:val="004167D8"/>
    <w:rsid w:val="00416F55"/>
    <w:rsid w:val="004201EE"/>
    <w:rsid w:val="0042098E"/>
    <w:rsid w:val="00420FF7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60C3"/>
    <w:rsid w:val="00467541"/>
    <w:rsid w:val="00467A1D"/>
    <w:rsid w:val="00467C2D"/>
    <w:rsid w:val="00467D89"/>
    <w:rsid w:val="00470620"/>
    <w:rsid w:val="004717D4"/>
    <w:rsid w:val="00471934"/>
    <w:rsid w:val="00472299"/>
    <w:rsid w:val="00473ACC"/>
    <w:rsid w:val="00473E12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4AB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3313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362"/>
    <w:rsid w:val="004D14DA"/>
    <w:rsid w:val="004D35CD"/>
    <w:rsid w:val="004D3DE6"/>
    <w:rsid w:val="004D7A5B"/>
    <w:rsid w:val="004E07D0"/>
    <w:rsid w:val="004E0BBF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22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68D6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31E0"/>
    <w:rsid w:val="005553E1"/>
    <w:rsid w:val="00557A5C"/>
    <w:rsid w:val="00563E5F"/>
    <w:rsid w:val="00564148"/>
    <w:rsid w:val="00564648"/>
    <w:rsid w:val="00564C8E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1AEA"/>
    <w:rsid w:val="00582620"/>
    <w:rsid w:val="0058293D"/>
    <w:rsid w:val="00583C22"/>
    <w:rsid w:val="0058478D"/>
    <w:rsid w:val="00584D3D"/>
    <w:rsid w:val="00585407"/>
    <w:rsid w:val="005859CB"/>
    <w:rsid w:val="00590C24"/>
    <w:rsid w:val="0059579C"/>
    <w:rsid w:val="00596587"/>
    <w:rsid w:val="005A0E94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45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9C6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58A6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CED"/>
    <w:rsid w:val="006952F6"/>
    <w:rsid w:val="0069587F"/>
    <w:rsid w:val="0069600D"/>
    <w:rsid w:val="00697BB1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5D71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1BE"/>
    <w:rsid w:val="0079058A"/>
    <w:rsid w:val="0079439D"/>
    <w:rsid w:val="00795C4C"/>
    <w:rsid w:val="0079643E"/>
    <w:rsid w:val="00797922"/>
    <w:rsid w:val="007A01DB"/>
    <w:rsid w:val="007A3DFE"/>
    <w:rsid w:val="007A4388"/>
    <w:rsid w:val="007A4BF6"/>
    <w:rsid w:val="007A6BF9"/>
    <w:rsid w:val="007B07D0"/>
    <w:rsid w:val="007B0E6D"/>
    <w:rsid w:val="007B194A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5BF7"/>
    <w:rsid w:val="007D70CC"/>
    <w:rsid w:val="007E0077"/>
    <w:rsid w:val="007E0468"/>
    <w:rsid w:val="007E1682"/>
    <w:rsid w:val="007E1EE3"/>
    <w:rsid w:val="007E3034"/>
    <w:rsid w:val="007E3FA4"/>
    <w:rsid w:val="007E5A94"/>
    <w:rsid w:val="007E7DA5"/>
    <w:rsid w:val="007F006C"/>
    <w:rsid w:val="007F1275"/>
    <w:rsid w:val="007F1753"/>
    <w:rsid w:val="007F2304"/>
    <w:rsid w:val="007F41EB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0683C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02C"/>
    <w:rsid w:val="008445A7"/>
    <w:rsid w:val="00851D79"/>
    <w:rsid w:val="00852C80"/>
    <w:rsid w:val="008567FB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0C7D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56F7"/>
    <w:rsid w:val="008B652A"/>
    <w:rsid w:val="008B6F32"/>
    <w:rsid w:val="008C0F9E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5E3"/>
    <w:rsid w:val="00904D66"/>
    <w:rsid w:val="00905376"/>
    <w:rsid w:val="009055CA"/>
    <w:rsid w:val="00906EB2"/>
    <w:rsid w:val="00907C3B"/>
    <w:rsid w:val="009113D7"/>
    <w:rsid w:val="009114D5"/>
    <w:rsid w:val="0091325E"/>
    <w:rsid w:val="009138C0"/>
    <w:rsid w:val="009157CE"/>
    <w:rsid w:val="00916432"/>
    <w:rsid w:val="00917DF9"/>
    <w:rsid w:val="00920954"/>
    <w:rsid w:val="009214DC"/>
    <w:rsid w:val="0092150A"/>
    <w:rsid w:val="009218CE"/>
    <w:rsid w:val="009233F5"/>
    <w:rsid w:val="00923871"/>
    <w:rsid w:val="0092551C"/>
    <w:rsid w:val="0092772D"/>
    <w:rsid w:val="0093079A"/>
    <w:rsid w:val="009369A0"/>
    <w:rsid w:val="009376CA"/>
    <w:rsid w:val="00937C60"/>
    <w:rsid w:val="00940545"/>
    <w:rsid w:val="00943954"/>
    <w:rsid w:val="00945695"/>
    <w:rsid w:val="00946A1C"/>
    <w:rsid w:val="00950631"/>
    <w:rsid w:val="00950665"/>
    <w:rsid w:val="00951402"/>
    <w:rsid w:val="009611CF"/>
    <w:rsid w:val="009616BA"/>
    <w:rsid w:val="00961C0C"/>
    <w:rsid w:val="00962790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0F02"/>
    <w:rsid w:val="009D1C03"/>
    <w:rsid w:val="009D48CF"/>
    <w:rsid w:val="009D4A17"/>
    <w:rsid w:val="009D4B42"/>
    <w:rsid w:val="009D6BC6"/>
    <w:rsid w:val="009E0211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5883"/>
    <w:rsid w:val="009F6444"/>
    <w:rsid w:val="00A0061F"/>
    <w:rsid w:val="00A0298B"/>
    <w:rsid w:val="00A03236"/>
    <w:rsid w:val="00A041AF"/>
    <w:rsid w:val="00A04407"/>
    <w:rsid w:val="00A044CA"/>
    <w:rsid w:val="00A04E4F"/>
    <w:rsid w:val="00A06632"/>
    <w:rsid w:val="00A06C42"/>
    <w:rsid w:val="00A0702F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0F4C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3AB2"/>
    <w:rsid w:val="00A644CC"/>
    <w:rsid w:val="00A646EC"/>
    <w:rsid w:val="00A65593"/>
    <w:rsid w:val="00A65CF1"/>
    <w:rsid w:val="00A660AD"/>
    <w:rsid w:val="00A66766"/>
    <w:rsid w:val="00A71203"/>
    <w:rsid w:val="00A71917"/>
    <w:rsid w:val="00A725ED"/>
    <w:rsid w:val="00A805CE"/>
    <w:rsid w:val="00A806F9"/>
    <w:rsid w:val="00A81B36"/>
    <w:rsid w:val="00A837D9"/>
    <w:rsid w:val="00A84947"/>
    <w:rsid w:val="00A876EB"/>
    <w:rsid w:val="00A877B7"/>
    <w:rsid w:val="00A90967"/>
    <w:rsid w:val="00A910E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2C7C"/>
    <w:rsid w:val="00AA3913"/>
    <w:rsid w:val="00AA4A89"/>
    <w:rsid w:val="00AA736A"/>
    <w:rsid w:val="00AA7A20"/>
    <w:rsid w:val="00AA7CEE"/>
    <w:rsid w:val="00AB14C2"/>
    <w:rsid w:val="00AB26C5"/>
    <w:rsid w:val="00AB3E72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26E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475"/>
    <w:rsid w:val="00AE453E"/>
    <w:rsid w:val="00AE5F16"/>
    <w:rsid w:val="00AE6D18"/>
    <w:rsid w:val="00AF005F"/>
    <w:rsid w:val="00AF2881"/>
    <w:rsid w:val="00AF2D01"/>
    <w:rsid w:val="00AF40F0"/>
    <w:rsid w:val="00AF4273"/>
    <w:rsid w:val="00AF4B6B"/>
    <w:rsid w:val="00AF5C23"/>
    <w:rsid w:val="00AF6507"/>
    <w:rsid w:val="00AF708A"/>
    <w:rsid w:val="00AF71AB"/>
    <w:rsid w:val="00B00DA0"/>
    <w:rsid w:val="00B01EC5"/>
    <w:rsid w:val="00B02C8C"/>
    <w:rsid w:val="00B03000"/>
    <w:rsid w:val="00B03E84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60864"/>
    <w:rsid w:val="00B608FA"/>
    <w:rsid w:val="00B61D33"/>
    <w:rsid w:val="00B6216A"/>
    <w:rsid w:val="00B63258"/>
    <w:rsid w:val="00B63B0A"/>
    <w:rsid w:val="00B63D23"/>
    <w:rsid w:val="00B67D0B"/>
    <w:rsid w:val="00B70DDA"/>
    <w:rsid w:val="00B70F2F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1852"/>
    <w:rsid w:val="00B82139"/>
    <w:rsid w:val="00B827CB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6CA0"/>
    <w:rsid w:val="00B97613"/>
    <w:rsid w:val="00BA0163"/>
    <w:rsid w:val="00BA0CE6"/>
    <w:rsid w:val="00BA3A13"/>
    <w:rsid w:val="00BA3D76"/>
    <w:rsid w:val="00BA40E7"/>
    <w:rsid w:val="00BA515B"/>
    <w:rsid w:val="00BA6CE4"/>
    <w:rsid w:val="00BB1F63"/>
    <w:rsid w:val="00BB220A"/>
    <w:rsid w:val="00BB4466"/>
    <w:rsid w:val="00BB711C"/>
    <w:rsid w:val="00BC093B"/>
    <w:rsid w:val="00BC1113"/>
    <w:rsid w:val="00BC262D"/>
    <w:rsid w:val="00BC2B41"/>
    <w:rsid w:val="00BC5507"/>
    <w:rsid w:val="00BC7114"/>
    <w:rsid w:val="00BC75C1"/>
    <w:rsid w:val="00BC79E3"/>
    <w:rsid w:val="00BD0379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47FE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3E7"/>
    <w:rsid w:val="00C67EA8"/>
    <w:rsid w:val="00C7067C"/>
    <w:rsid w:val="00C70EB3"/>
    <w:rsid w:val="00C72B83"/>
    <w:rsid w:val="00C7314F"/>
    <w:rsid w:val="00C75E49"/>
    <w:rsid w:val="00C77FA0"/>
    <w:rsid w:val="00C806D6"/>
    <w:rsid w:val="00C80DB2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5AA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2C28"/>
    <w:rsid w:val="00CB37A3"/>
    <w:rsid w:val="00CB45E9"/>
    <w:rsid w:val="00CB4927"/>
    <w:rsid w:val="00CB52D8"/>
    <w:rsid w:val="00CC336C"/>
    <w:rsid w:val="00CC4CAF"/>
    <w:rsid w:val="00CC62FA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0814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162A"/>
    <w:rsid w:val="00D31DAA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257D"/>
    <w:rsid w:val="00DE38D4"/>
    <w:rsid w:val="00DE3A07"/>
    <w:rsid w:val="00DE63F2"/>
    <w:rsid w:val="00DF023D"/>
    <w:rsid w:val="00DF15B3"/>
    <w:rsid w:val="00DF296F"/>
    <w:rsid w:val="00DF51FD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87DC0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CCE"/>
    <w:rsid w:val="00ED6511"/>
    <w:rsid w:val="00EE13A6"/>
    <w:rsid w:val="00EE1513"/>
    <w:rsid w:val="00EE31D5"/>
    <w:rsid w:val="00EE42E4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4BBC"/>
    <w:rsid w:val="00F953C6"/>
    <w:rsid w:val="00F95C1C"/>
    <w:rsid w:val="00FA023E"/>
    <w:rsid w:val="00FA0795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28A7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2B9"/>
    <w:rsid w:val="00FF4537"/>
    <w:rsid w:val="00FF4E3E"/>
    <w:rsid w:val="00FF538A"/>
    <w:rsid w:val="00FF57EA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39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2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2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8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6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6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3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9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5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2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6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hyperlink" Target="https://regex101.com/" TargetMode="External"/><Relationship Id="rId47" Type="http://schemas.openxmlformats.org/officeDocument/2006/relationships/hyperlink" Target="https://blog.typeart.cc/&#27491;&#21063;&#34920;&#36948;&#24335;-&#20840;&#22411;&#33521;&#25976;&#20013;&#25991;&#23383;&#12289;&#24120;&#29992;&#31526;&#34399;unicode&#23565;&#29031;&#34920;/" TargetMode="External"/><Relationship Id="rId63" Type="http://schemas.openxmlformats.org/officeDocument/2006/relationships/hyperlink" Target="https://www.w3school.com.cn/cssref/selector_attribute.asp" TargetMode="External"/><Relationship Id="rId68" Type="http://schemas.openxmlformats.org/officeDocument/2006/relationships/hyperlink" Target="https://www.w3school.com.cn/cssref/css_selectors.asp" TargetMode="External"/><Relationship Id="rId84" Type="http://schemas.openxmlformats.org/officeDocument/2006/relationships/image" Target="media/image52.png"/><Relationship Id="rId89" Type="http://schemas.openxmlformats.org/officeDocument/2006/relationships/image" Target="media/image56.png"/><Relationship Id="rId16" Type="http://schemas.openxmlformats.org/officeDocument/2006/relationships/image" Target="media/image6.png"/><Relationship Id="rId107" Type="http://schemas.openxmlformats.org/officeDocument/2006/relationships/footer" Target="footer1.xml"/><Relationship Id="rId11" Type="http://schemas.openxmlformats.org/officeDocument/2006/relationships/image" Target="media/image1.png"/><Relationship Id="rId32" Type="http://schemas.openxmlformats.org/officeDocument/2006/relationships/hyperlink" Target="https://chromedriver.chromium.org/" TargetMode="External"/><Relationship Id="rId37" Type="http://schemas.openxmlformats.org/officeDocument/2006/relationships/image" Target="media/image25.png"/><Relationship Id="rId53" Type="http://schemas.openxmlformats.org/officeDocument/2006/relationships/image" Target="media/image34.png"/><Relationship Id="rId58" Type="http://schemas.openxmlformats.org/officeDocument/2006/relationships/hyperlink" Target="https://www.w3school.com.cn/cssref/selector_element.asp" TargetMode="External"/><Relationship Id="rId74" Type="http://schemas.openxmlformats.org/officeDocument/2006/relationships/image" Target="media/image43.png"/><Relationship Id="rId79" Type="http://schemas.openxmlformats.org/officeDocument/2006/relationships/image" Target="media/image48.png"/><Relationship Id="rId102" Type="http://schemas.openxmlformats.org/officeDocument/2006/relationships/hyperlink" Target="https://yanwei-liu.medium.com/pyautogui-%E4%BD%BF%E7%94%A8python%E6%93%8D%E6%8E%A7%E9%9B%BB%E8%85%A6-662cc3b18b80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57.jpg"/><Relationship Id="rId95" Type="http://schemas.openxmlformats.org/officeDocument/2006/relationships/hyperlink" Target="https://medium.com/@kavidhanda/actionchains-in-selenium-cde43dee0111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29.png"/><Relationship Id="rId48" Type="http://schemas.openxmlformats.org/officeDocument/2006/relationships/hyperlink" Target="https://www.itread01.com/content/1513168876.html" TargetMode="External"/><Relationship Id="rId64" Type="http://schemas.openxmlformats.org/officeDocument/2006/relationships/hyperlink" Target="https://www.w3school.com.cn/cssref/selector_attribute_value.asp" TargetMode="External"/><Relationship Id="rId69" Type="http://schemas.openxmlformats.org/officeDocument/2006/relationships/image" Target="media/image38.png"/><Relationship Id="rId80" Type="http://schemas.openxmlformats.org/officeDocument/2006/relationships/image" Target="media/image49.png"/><Relationship Id="rId85" Type="http://schemas.openxmlformats.org/officeDocument/2006/relationships/hyperlink" Target="https://httpbin.org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hyperlink" Target="https://www.w3school.com.cn/cssref/selector_element_class.asp" TargetMode="External"/><Relationship Id="rId103" Type="http://schemas.openxmlformats.org/officeDocument/2006/relationships/hyperlink" Target="https://www.796t.com/post/ZTVueDA=.html" TargetMode="External"/><Relationship Id="rId108" Type="http://schemas.openxmlformats.org/officeDocument/2006/relationships/fontTable" Target="fontTable.xml"/><Relationship Id="rId54" Type="http://schemas.openxmlformats.org/officeDocument/2006/relationships/image" Target="media/image35.png"/><Relationship Id="rId70" Type="http://schemas.openxmlformats.org/officeDocument/2006/relationships/image" Target="media/image39.png"/><Relationship Id="rId75" Type="http://schemas.openxmlformats.org/officeDocument/2006/relationships/image" Target="media/image44.png"/><Relationship Id="rId91" Type="http://schemas.openxmlformats.org/officeDocument/2006/relationships/image" Target="media/image58.png"/><Relationship Id="rId96" Type="http://schemas.openxmlformats.org/officeDocument/2006/relationships/hyperlink" Target="https://www.selenium.dev/selenium/docs/api/py/webdriver/selenium.webdriver.common.action_chains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4.png"/><Relationship Id="rId49" Type="http://schemas.openxmlformats.org/officeDocument/2006/relationships/hyperlink" Target="https://toyo0103.blogspot.com/2017/01/regular-expression.html" TargetMode="External"/><Relationship Id="rId57" Type="http://schemas.openxmlformats.org/officeDocument/2006/relationships/hyperlink" Target="https://www.w3school.com.cn/cssref/selector_all.asp" TargetMode="External"/><Relationship Id="rId106" Type="http://schemas.openxmlformats.org/officeDocument/2006/relationships/hyperlink" Target="https://github.com/boppreh/mouse" TargetMode="External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hyperlink" Target="https://googlechromelabs.github.io/chrome-for-testing/" TargetMode="External"/><Relationship Id="rId44" Type="http://schemas.openxmlformats.org/officeDocument/2006/relationships/image" Target="media/image30.png"/><Relationship Id="rId52" Type="http://schemas.openxmlformats.org/officeDocument/2006/relationships/hyperlink" Target="https://www.w3schools.com/tags/" TargetMode="External"/><Relationship Id="rId60" Type="http://schemas.openxmlformats.org/officeDocument/2006/relationships/hyperlink" Target="https://www.w3school.com.cn/cssref/selector_element_comma.asp" TargetMode="External"/><Relationship Id="rId65" Type="http://schemas.openxmlformats.org/officeDocument/2006/relationships/hyperlink" Target="https://www.w3school.com.cn/cssref/selector_attribute_value_contain.asp" TargetMode="External"/><Relationship Id="rId73" Type="http://schemas.openxmlformats.org/officeDocument/2006/relationships/image" Target="media/image42.png"/><Relationship Id="rId78" Type="http://schemas.openxmlformats.org/officeDocument/2006/relationships/image" Target="media/image47.png"/><Relationship Id="rId81" Type="http://schemas.openxmlformats.org/officeDocument/2006/relationships/image" Target="media/image50.png"/><Relationship Id="rId86" Type="http://schemas.openxmlformats.org/officeDocument/2006/relationships/image" Target="media/image53.png"/><Relationship Id="rId94" Type="http://schemas.openxmlformats.org/officeDocument/2006/relationships/hyperlink" Target="https://python-selenium-zh.readthedocs.io/zh_CN/latest/7.2%20%E8%A1%8C%E4%B8%BA%E9%93%BE/" TargetMode="External"/><Relationship Id="rId99" Type="http://schemas.openxmlformats.org/officeDocument/2006/relationships/hyperlink" Target="https://pyautogui.readthedocs.io/en/latest/install.html" TargetMode="External"/><Relationship Id="rId101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7.png"/><Relationship Id="rId109" Type="http://schemas.openxmlformats.org/officeDocument/2006/relationships/theme" Target="theme/theme1.xml"/><Relationship Id="rId34" Type="http://schemas.openxmlformats.org/officeDocument/2006/relationships/image" Target="media/image22.png"/><Relationship Id="rId50" Type="http://schemas.openxmlformats.org/officeDocument/2006/relationships/image" Target="media/image32.png"/><Relationship Id="rId55" Type="http://schemas.openxmlformats.org/officeDocument/2006/relationships/image" Target="media/image36.png"/><Relationship Id="rId76" Type="http://schemas.openxmlformats.org/officeDocument/2006/relationships/image" Target="media/image45.png"/><Relationship Id="rId97" Type="http://schemas.openxmlformats.org/officeDocument/2006/relationships/hyperlink" Target="https://opencv.org/releases/" TargetMode="External"/><Relationship Id="rId104" Type="http://schemas.openxmlformats.org/officeDocument/2006/relationships/hyperlink" Target="https://www.itread01.com/content/1556528332.html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40.png"/><Relationship Id="rId92" Type="http://schemas.openxmlformats.org/officeDocument/2006/relationships/hyperlink" Target="https://www.796t.com/article.php?id=325399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8.png"/><Relationship Id="rId45" Type="http://schemas.openxmlformats.org/officeDocument/2006/relationships/image" Target="media/image31.png"/><Relationship Id="rId66" Type="http://schemas.openxmlformats.org/officeDocument/2006/relationships/hyperlink" Target="https://www.w3school.com.cn/cssref/selector_attr_begin.asp" TargetMode="External"/><Relationship Id="rId87" Type="http://schemas.openxmlformats.org/officeDocument/2006/relationships/image" Target="media/image54.png"/><Relationship Id="rId61" Type="http://schemas.openxmlformats.org/officeDocument/2006/relationships/hyperlink" Target="https://www.w3school.com.cn/cssref/selector_element_element.asp" TargetMode="External"/><Relationship Id="rId82" Type="http://schemas.openxmlformats.org/officeDocument/2006/relationships/hyperlink" Target="https://zh.wikipedia.org/wiki/HTTP%E5%A4%B4%E5%AD%97%E6%AE%B5" TargetMode="Externa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3.png"/><Relationship Id="rId56" Type="http://schemas.openxmlformats.org/officeDocument/2006/relationships/image" Target="media/image37.png"/><Relationship Id="rId77" Type="http://schemas.openxmlformats.org/officeDocument/2006/relationships/image" Target="media/image46.png"/><Relationship Id="rId100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105" Type="http://schemas.openxmlformats.org/officeDocument/2006/relationships/hyperlink" Target="https://github.com/boppreh/keyboard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3.png"/><Relationship Id="rId72" Type="http://schemas.openxmlformats.org/officeDocument/2006/relationships/image" Target="media/image41.png"/><Relationship Id="rId93" Type="http://schemas.openxmlformats.org/officeDocument/2006/relationships/hyperlink" Target="https://www.796t.com/article.php?id=94198" TargetMode="External"/><Relationship Id="rId98" Type="http://schemas.openxmlformats.org/officeDocument/2006/relationships/hyperlink" Target="https://pyautogui.readthedocs.io/en/latest/index.html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hyperlink" Target="https://www.runoob.com/python3/python3-reg-expressions.html" TargetMode="External"/><Relationship Id="rId67" Type="http://schemas.openxmlformats.org/officeDocument/2006/relationships/hyperlink" Target="https://www.w3school.com.cn/cssref/selector_attr_end.asp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youtube.com/@darreninfo-boatman" TargetMode="External"/><Relationship Id="rId62" Type="http://schemas.openxmlformats.org/officeDocument/2006/relationships/hyperlink" Target="https://www.w3school.com.cn/cssref/selector_element_gt.asp" TargetMode="External"/><Relationship Id="rId83" Type="http://schemas.openxmlformats.org/officeDocument/2006/relationships/image" Target="media/image51.png"/><Relationship Id="rId88" Type="http://schemas.openxmlformats.org/officeDocument/2006/relationships/image" Target="media/image5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FDD34-F18C-45B4-A9F2-283A7F5E6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4</TotalTime>
  <Pages>101</Pages>
  <Words>8085</Words>
  <Characters>46090</Characters>
  <Application>Microsoft Office Word</Application>
  <DocSecurity>0</DocSecurity>
  <Lines>384</Lines>
  <Paragraphs>108</Paragraphs>
  <ScaleCrop>false</ScaleCrop>
  <Company/>
  <LinksUpToDate>false</LinksUpToDate>
  <CharactersWithSpaces>5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1803</cp:revision>
  <cp:lastPrinted>2023-12-12T04:05:00Z</cp:lastPrinted>
  <dcterms:created xsi:type="dcterms:W3CDTF">2020-05-17T15:57:00Z</dcterms:created>
  <dcterms:modified xsi:type="dcterms:W3CDTF">2023-12-12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